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7D3FB6" w14:textId="77777777" w:rsidR="005C66B6" w:rsidRPr="00BF3921" w:rsidRDefault="00D14E44" w:rsidP="003F0772">
      <w:pPr>
        <w:pStyle w:val="BodyTextIndent2"/>
        <w:tabs>
          <w:tab w:val="clear" w:pos="720"/>
          <w:tab w:val="left" w:pos="284"/>
        </w:tabs>
        <w:ind w:left="0" w:firstLine="0"/>
        <w:jc w:val="center"/>
        <w:rPr>
          <w:b/>
          <w:bCs/>
          <w:sz w:val="40"/>
          <w:szCs w:val="40"/>
          <w:lang w:val="uk-UA"/>
        </w:rPr>
      </w:pPr>
      <w:r w:rsidRPr="00BF3921">
        <w:rPr>
          <w:b/>
          <w:bCs/>
          <w:sz w:val="40"/>
          <w:szCs w:val="40"/>
          <w:lang w:val="uk-UA"/>
        </w:rPr>
        <w:t>Т</w:t>
      </w:r>
      <w:r w:rsidR="005C66B6" w:rsidRPr="00BF3921">
        <w:rPr>
          <w:b/>
          <w:bCs/>
          <w:sz w:val="40"/>
          <w:szCs w:val="40"/>
          <w:lang w:val="uk-UA"/>
        </w:rPr>
        <w:t>ендер</w:t>
      </w:r>
    </w:p>
    <w:p w14:paraId="62021F81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067F7168" w14:textId="77777777" w:rsidR="00B25C38" w:rsidRPr="00BF3921" w:rsidRDefault="00B25C38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622E5894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27090FA4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21A9D34F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0B1C312E" w14:textId="77777777" w:rsidR="00B25C38" w:rsidRPr="00BF3921" w:rsidRDefault="00B25C38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53975D05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70D86234" w14:textId="77777777" w:rsidR="005C66B6" w:rsidRPr="00BF3921" w:rsidRDefault="000E3E4D" w:rsidP="003F0772">
      <w:pPr>
        <w:pStyle w:val="BodyTextIndent2"/>
        <w:ind w:left="0" w:firstLine="0"/>
        <w:jc w:val="center"/>
        <w:rPr>
          <w:rFonts w:eastAsia="Batang"/>
          <w:b/>
          <w:bCs/>
          <w:sz w:val="32"/>
          <w:szCs w:val="32"/>
          <w:lang w:val="uk-UA" w:eastAsia="en-US"/>
        </w:rPr>
      </w:pPr>
      <w:r w:rsidRPr="00BF3921">
        <w:rPr>
          <w:rFonts w:eastAsia="Batang"/>
          <w:b/>
          <w:bCs/>
          <w:sz w:val="32"/>
          <w:szCs w:val="32"/>
          <w:lang w:val="uk-UA" w:eastAsia="en-US"/>
        </w:rPr>
        <w:t>ОРГАНІЗАТОР: РАТН</w:t>
      </w:r>
    </w:p>
    <w:p w14:paraId="383C597B" w14:textId="77777777" w:rsidR="005C66B6" w:rsidRPr="00BF3921" w:rsidRDefault="005C66B6" w:rsidP="003F0772">
      <w:pPr>
        <w:tabs>
          <w:tab w:val="left" w:pos="572"/>
        </w:tabs>
        <w:spacing w:before="120" w:after="120"/>
        <w:jc w:val="center"/>
        <w:rPr>
          <w:rFonts w:eastAsia="Batang"/>
          <w:b/>
          <w:bCs/>
          <w:sz w:val="32"/>
          <w:szCs w:val="32"/>
          <w:lang w:val="uk-UA"/>
        </w:rPr>
      </w:pPr>
      <w:r w:rsidRPr="00BF3921">
        <w:rPr>
          <w:b/>
          <w:bCs/>
          <w:sz w:val="32"/>
          <w:szCs w:val="32"/>
          <w:lang w:val="uk-UA"/>
        </w:rPr>
        <w:t>Назва про</w:t>
      </w:r>
      <w:r w:rsidR="00817E11" w:rsidRPr="00BF3921">
        <w:rPr>
          <w:b/>
          <w:bCs/>
          <w:sz w:val="32"/>
          <w:szCs w:val="32"/>
          <w:lang w:val="uk-UA"/>
        </w:rPr>
        <w:t>екту</w:t>
      </w:r>
      <w:r w:rsidRPr="00BF3921">
        <w:rPr>
          <w:b/>
          <w:bCs/>
          <w:sz w:val="32"/>
          <w:szCs w:val="32"/>
          <w:lang w:val="uk-UA"/>
        </w:rPr>
        <w:t>:</w:t>
      </w:r>
      <w:r w:rsidR="00034525" w:rsidRPr="00BF3921">
        <w:rPr>
          <w:b/>
          <w:bCs/>
          <w:sz w:val="32"/>
          <w:szCs w:val="32"/>
          <w:lang w:val="uk-UA"/>
        </w:rPr>
        <w:t xml:space="preserve"> </w:t>
      </w:r>
      <w:r w:rsidR="00AE5555" w:rsidRPr="00BF3921">
        <w:rPr>
          <w:rFonts w:eastAsia="Batang"/>
          <w:b/>
          <w:bCs/>
          <w:sz w:val="32"/>
          <w:szCs w:val="32"/>
          <w:lang w:val="uk-UA"/>
        </w:rPr>
        <w:t>«</w:t>
      </w:r>
      <w:r w:rsidR="00C0365E" w:rsidRPr="00BF3921">
        <w:rPr>
          <w:rFonts w:eastAsia="Batang"/>
          <w:b/>
          <w:bCs/>
          <w:sz w:val="32"/>
          <w:szCs w:val="32"/>
          <w:lang w:val="uk-UA"/>
        </w:rPr>
        <w:t>Підтримка зусиль у протидії туберкульозу в Україні</w:t>
      </w:r>
      <w:r w:rsidR="00AE5555" w:rsidRPr="00BF3921">
        <w:rPr>
          <w:rFonts w:eastAsia="Batang"/>
          <w:b/>
          <w:bCs/>
          <w:sz w:val="32"/>
          <w:szCs w:val="32"/>
          <w:lang w:val="uk-UA"/>
        </w:rPr>
        <w:t>» («</w:t>
      </w:r>
      <w:r w:rsidR="00C0365E" w:rsidRPr="00BF3921">
        <w:rPr>
          <w:rFonts w:eastAsia="Batang"/>
          <w:b/>
          <w:bCs/>
          <w:sz w:val="32"/>
          <w:szCs w:val="32"/>
          <w:lang w:val="uk-UA"/>
        </w:rPr>
        <w:t>Support</w:t>
      </w:r>
      <w:r w:rsidR="00AE5555" w:rsidRPr="00BF3921">
        <w:rPr>
          <w:rFonts w:eastAsia="Batang"/>
          <w:b/>
          <w:bCs/>
          <w:sz w:val="32"/>
          <w:szCs w:val="32"/>
          <w:lang w:val="uk-UA"/>
        </w:rPr>
        <w:t xml:space="preserve"> TB</w:t>
      </w:r>
      <w:r w:rsidR="00430ECF" w:rsidRPr="00BF3921">
        <w:rPr>
          <w:rFonts w:eastAsia="Batang"/>
          <w:b/>
          <w:bCs/>
          <w:sz w:val="32"/>
          <w:szCs w:val="32"/>
          <w:lang w:val="uk-UA"/>
        </w:rPr>
        <w:t xml:space="preserve"> Control Efforts in Ukraine</w:t>
      </w:r>
      <w:r w:rsidR="00AE5555" w:rsidRPr="00BF3921">
        <w:rPr>
          <w:rFonts w:eastAsia="Batang"/>
          <w:b/>
          <w:bCs/>
          <w:sz w:val="32"/>
          <w:szCs w:val="32"/>
          <w:lang w:val="uk-UA"/>
        </w:rPr>
        <w:t>»)</w:t>
      </w:r>
    </w:p>
    <w:p w14:paraId="7E418F6F" w14:textId="77777777" w:rsidR="005C66B6" w:rsidRPr="00BF3921" w:rsidRDefault="005C66B6" w:rsidP="003F0772">
      <w:pPr>
        <w:pStyle w:val="BodyTextIndent2"/>
        <w:ind w:left="0" w:firstLine="0"/>
        <w:jc w:val="center"/>
        <w:rPr>
          <w:b/>
          <w:bCs/>
          <w:sz w:val="32"/>
          <w:szCs w:val="32"/>
          <w:lang w:val="uk-UA"/>
        </w:rPr>
      </w:pPr>
    </w:p>
    <w:p w14:paraId="342887AA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11E965CB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41F2D8D7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1C757D82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625CB00D" w14:textId="77777777" w:rsidR="00B25C38" w:rsidRPr="00BF3921" w:rsidRDefault="00B25C38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18DADC09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1F37FBAB" w14:textId="77777777" w:rsidR="005C66B6" w:rsidRPr="00BF3921" w:rsidRDefault="005C66B6" w:rsidP="003F0772">
      <w:pPr>
        <w:pStyle w:val="BodyTextIndent2"/>
        <w:tabs>
          <w:tab w:val="clear" w:pos="720"/>
          <w:tab w:val="left" w:pos="180"/>
        </w:tabs>
        <w:ind w:left="0" w:firstLine="0"/>
        <w:jc w:val="center"/>
        <w:rPr>
          <w:b/>
          <w:bCs/>
          <w:sz w:val="40"/>
          <w:szCs w:val="40"/>
          <w:lang w:val="uk-UA"/>
        </w:rPr>
      </w:pPr>
      <w:r w:rsidRPr="00BF3921">
        <w:rPr>
          <w:b/>
          <w:bCs/>
          <w:sz w:val="40"/>
          <w:szCs w:val="40"/>
          <w:lang w:val="uk-UA"/>
        </w:rPr>
        <w:t>Найменування послуг:</w:t>
      </w:r>
    </w:p>
    <w:p w14:paraId="41BEA404" w14:textId="77777777" w:rsidR="00CF7633" w:rsidRPr="00BF3921" w:rsidRDefault="00CF7633" w:rsidP="00CF7633">
      <w:pPr>
        <w:autoSpaceDE w:val="0"/>
        <w:autoSpaceDN w:val="0"/>
        <w:adjustRightInd w:val="0"/>
        <w:jc w:val="center"/>
        <w:rPr>
          <w:b/>
          <w:bCs/>
          <w:sz w:val="40"/>
          <w:szCs w:val="40"/>
          <w:lang w:val="uk-UA" w:eastAsia="ru-RU"/>
        </w:rPr>
      </w:pPr>
      <w:bookmarkStart w:id="0" w:name="_Hlk68535874"/>
      <w:r w:rsidRPr="00BF3921">
        <w:rPr>
          <w:b/>
          <w:bCs/>
          <w:sz w:val="40"/>
          <w:szCs w:val="40"/>
          <w:lang w:val="uk-UA" w:eastAsia="ru-RU"/>
        </w:rPr>
        <w:t xml:space="preserve">«Організація і проведення </w:t>
      </w:r>
      <w:r w:rsidR="00865590" w:rsidRPr="00BF3921">
        <w:rPr>
          <w:b/>
          <w:bCs/>
          <w:sz w:val="40"/>
          <w:szCs w:val="40"/>
          <w:lang w:val="uk-UA" w:eastAsia="ru-RU"/>
        </w:rPr>
        <w:t>художнього конкурсу та пов’язаної з ним інформаційної кампанії на підтримку зусиль з протидії туберкульозу</w:t>
      </w:r>
      <w:r w:rsidRPr="00BF3921">
        <w:rPr>
          <w:b/>
          <w:bCs/>
          <w:sz w:val="40"/>
          <w:szCs w:val="40"/>
          <w:lang w:val="uk-UA" w:eastAsia="ru-RU"/>
        </w:rPr>
        <w:t>»</w:t>
      </w:r>
      <w:bookmarkEnd w:id="0"/>
    </w:p>
    <w:p w14:paraId="49A6FF93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26A7873E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03FC0B07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773FB32D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61C9C8EC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152DDE14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1BAD5EAA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6515587A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7EF02D6A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5F0B2754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49F0AA0A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30B82A62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243EC8E5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17ADC41F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0049A551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2457D5EA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58B64268" w14:textId="77777777" w:rsidR="003301B0" w:rsidRPr="00BF3921" w:rsidRDefault="003301B0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631E742F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225C1833" w14:textId="77777777" w:rsidR="005C66B6" w:rsidRPr="00BF3921" w:rsidRDefault="005C66B6" w:rsidP="003F0772">
      <w:pPr>
        <w:pStyle w:val="BodyTextIndent2"/>
        <w:ind w:left="0" w:firstLine="0"/>
        <w:jc w:val="center"/>
        <w:rPr>
          <w:sz w:val="28"/>
          <w:szCs w:val="28"/>
          <w:lang w:val="uk-UA"/>
        </w:rPr>
      </w:pPr>
    </w:p>
    <w:p w14:paraId="4219304C" w14:textId="77777777" w:rsidR="005C66B6" w:rsidRPr="00BF3921" w:rsidRDefault="005C66B6" w:rsidP="003F0772">
      <w:pPr>
        <w:pStyle w:val="BodyTextIndent2"/>
        <w:tabs>
          <w:tab w:val="clear" w:pos="720"/>
          <w:tab w:val="left" w:pos="426"/>
        </w:tabs>
        <w:ind w:left="0" w:firstLine="0"/>
        <w:jc w:val="center"/>
        <w:rPr>
          <w:sz w:val="28"/>
          <w:szCs w:val="28"/>
          <w:lang w:val="uk-UA"/>
        </w:rPr>
      </w:pPr>
      <w:r w:rsidRPr="00BF3921">
        <w:rPr>
          <w:sz w:val="28"/>
          <w:szCs w:val="28"/>
          <w:lang w:val="uk-UA"/>
        </w:rPr>
        <w:t>Україна, Київ</w:t>
      </w:r>
    </w:p>
    <w:p w14:paraId="5B5EB04B" w14:textId="77777777" w:rsidR="00B25C38" w:rsidRPr="00BF3921" w:rsidRDefault="00B25C38" w:rsidP="00B25C38">
      <w:pPr>
        <w:pStyle w:val="BodyTextIndent2"/>
        <w:tabs>
          <w:tab w:val="clear" w:pos="720"/>
          <w:tab w:val="clear" w:pos="1800"/>
          <w:tab w:val="clear" w:pos="2520"/>
          <w:tab w:val="clear" w:pos="3240"/>
          <w:tab w:val="clear" w:pos="3960"/>
          <w:tab w:val="clear" w:pos="4680"/>
          <w:tab w:val="clear" w:pos="5400"/>
          <w:tab w:val="clear" w:pos="6120"/>
          <w:tab w:val="clear" w:pos="6840"/>
          <w:tab w:val="clear" w:pos="7560"/>
          <w:tab w:val="clear" w:pos="8280"/>
          <w:tab w:val="clear" w:pos="9000"/>
          <w:tab w:val="left" w:pos="142"/>
          <w:tab w:val="left" w:pos="5538"/>
        </w:tabs>
        <w:ind w:left="0" w:firstLine="0"/>
        <w:jc w:val="center"/>
        <w:rPr>
          <w:lang w:val="uk-UA"/>
        </w:rPr>
      </w:pPr>
      <w:r w:rsidRPr="00BF3921">
        <w:rPr>
          <w:lang w:val="uk-UA"/>
        </w:rPr>
        <w:br w:type="page"/>
      </w:r>
    </w:p>
    <w:p w14:paraId="5A9E2189" w14:textId="77777777" w:rsidR="005C66B6" w:rsidRPr="00BF3921" w:rsidRDefault="005C66B6" w:rsidP="00B25C38">
      <w:pPr>
        <w:pStyle w:val="BodyTextIndent2"/>
        <w:tabs>
          <w:tab w:val="clear" w:pos="720"/>
          <w:tab w:val="clear" w:pos="1800"/>
          <w:tab w:val="clear" w:pos="2520"/>
          <w:tab w:val="clear" w:pos="3240"/>
          <w:tab w:val="clear" w:pos="3960"/>
          <w:tab w:val="clear" w:pos="4680"/>
          <w:tab w:val="clear" w:pos="5400"/>
          <w:tab w:val="clear" w:pos="6120"/>
          <w:tab w:val="clear" w:pos="6840"/>
          <w:tab w:val="clear" w:pos="7560"/>
          <w:tab w:val="clear" w:pos="8280"/>
          <w:tab w:val="clear" w:pos="9000"/>
          <w:tab w:val="left" w:pos="142"/>
          <w:tab w:val="left" w:pos="5538"/>
        </w:tabs>
        <w:ind w:left="0" w:firstLine="0"/>
        <w:jc w:val="center"/>
        <w:rPr>
          <w:sz w:val="28"/>
          <w:szCs w:val="28"/>
          <w:lang w:val="uk-UA"/>
        </w:rPr>
      </w:pPr>
      <w:r w:rsidRPr="00BF3921">
        <w:rPr>
          <w:b/>
          <w:bCs/>
          <w:sz w:val="28"/>
          <w:szCs w:val="28"/>
          <w:lang w:val="uk-UA"/>
        </w:rPr>
        <w:lastRenderedPageBreak/>
        <w:t>ЛИСТ-ЗАПРОШЕННЯ</w:t>
      </w:r>
    </w:p>
    <w:p w14:paraId="7F795B02" w14:textId="573FC255" w:rsidR="005C66B6" w:rsidRPr="00BF3921" w:rsidRDefault="00B64AE7" w:rsidP="003301B0">
      <w:pPr>
        <w:tabs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right"/>
        <w:rPr>
          <w:spacing w:val="-2"/>
          <w:lang w:val="uk-UA"/>
        </w:rPr>
      </w:pPr>
      <w:r>
        <w:rPr>
          <w:spacing w:val="-2"/>
          <w:lang w:val="uk-UA"/>
        </w:rPr>
        <w:t>23</w:t>
      </w:r>
      <w:r w:rsidR="00C9400C" w:rsidRPr="00BF3921">
        <w:rPr>
          <w:spacing w:val="-2"/>
          <w:lang w:val="uk-UA"/>
        </w:rPr>
        <w:t xml:space="preserve"> червня</w:t>
      </w:r>
      <w:r w:rsidR="00EE6BE2" w:rsidRPr="00BF3921">
        <w:rPr>
          <w:spacing w:val="-2"/>
          <w:lang w:val="uk-UA"/>
        </w:rPr>
        <w:t xml:space="preserve"> 2021</w:t>
      </w:r>
      <w:r w:rsidR="00C9400C" w:rsidRPr="00BF3921">
        <w:rPr>
          <w:spacing w:val="-2"/>
          <w:lang w:val="uk-UA"/>
        </w:rPr>
        <w:t xml:space="preserve"> р.</w:t>
      </w:r>
    </w:p>
    <w:p w14:paraId="6DA55E8D" w14:textId="77777777" w:rsidR="005C66B6" w:rsidRPr="00BF3921" w:rsidRDefault="005C66B6" w:rsidP="00903734">
      <w:pPr>
        <w:jc w:val="both"/>
        <w:rPr>
          <w:lang w:val="uk-UA"/>
        </w:rPr>
      </w:pPr>
    </w:p>
    <w:p w14:paraId="7C2926C1" w14:textId="77777777" w:rsidR="005A77CD" w:rsidRPr="00BF3921" w:rsidRDefault="00922F4B" w:rsidP="00C0365E">
      <w:pPr>
        <w:tabs>
          <w:tab w:val="left" w:pos="572"/>
        </w:tabs>
        <w:spacing w:before="120" w:after="120"/>
        <w:jc w:val="both"/>
        <w:rPr>
          <w:lang w:val="uk-UA"/>
        </w:rPr>
      </w:pPr>
      <w:r w:rsidRPr="00BF3921">
        <w:rPr>
          <w:lang w:val="uk-UA"/>
        </w:rPr>
        <w:t xml:space="preserve">РАТН, Організатор Тендеру, </w:t>
      </w:r>
      <w:r w:rsidR="00817E11" w:rsidRPr="00BF3921">
        <w:rPr>
          <w:lang w:val="uk-UA" w:eastAsia="uk-UA"/>
        </w:rPr>
        <w:t>впроваджу</w:t>
      </w:r>
      <w:r w:rsidR="005C66B6" w:rsidRPr="00BF3921">
        <w:rPr>
          <w:lang w:val="uk-UA" w:eastAsia="uk-UA"/>
        </w:rPr>
        <w:t>є</w:t>
      </w:r>
      <w:r w:rsidRPr="00BF3921">
        <w:rPr>
          <w:lang w:val="uk-UA" w:eastAsia="uk-UA"/>
        </w:rPr>
        <w:t xml:space="preserve"> в Україні</w:t>
      </w:r>
      <w:r w:rsidR="005C66B6" w:rsidRPr="00BF3921">
        <w:rPr>
          <w:lang w:val="uk-UA" w:eastAsia="uk-UA"/>
        </w:rPr>
        <w:t xml:space="preserve"> Про</w:t>
      </w:r>
      <w:r w:rsidR="001F1FFF" w:rsidRPr="00BF3921">
        <w:rPr>
          <w:lang w:val="uk-UA" w:eastAsia="uk-UA"/>
        </w:rPr>
        <w:t>ект</w:t>
      </w:r>
      <w:r w:rsidR="005A77CD" w:rsidRPr="00BF3921">
        <w:rPr>
          <w:lang w:val="uk-UA" w:eastAsia="uk-UA"/>
        </w:rPr>
        <w:t xml:space="preserve"> </w:t>
      </w:r>
      <w:r w:rsidR="00AE5555" w:rsidRPr="00BF3921">
        <w:rPr>
          <w:lang w:val="uk-UA" w:eastAsia="uk-UA"/>
        </w:rPr>
        <w:t>«</w:t>
      </w:r>
      <w:r w:rsidR="00C0365E" w:rsidRPr="00BF3921">
        <w:rPr>
          <w:lang w:val="uk-UA" w:eastAsia="uk-UA"/>
        </w:rPr>
        <w:t>Підтримка зусиль у протидії тубе</w:t>
      </w:r>
      <w:r w:rsidR="00430ECF" w:rsidRPr="00BF3921">
        <w:rPr>
          <w:lang w:val="uk-UA" w:eastAsia="uk-UA"/>
        </w:rPr>
        <w:t>ркульозу в Україні» («</w:t>
      </w:r>
      <w:r w:rsidR="00430ECF" w:rsidRPr="00BF3921">
        <w:rPr>
          <w:lang w:val="uk-UA"/>
        </w:rPr>
        <w:t>Support TB Co</w:t>
      </w:r>
      <w:r w:rsidR="00E3147E" w:rsidRPr="00BF3921">
        <w:rPr>
          <w:lang w:val="uk-UA"/>
        </w:rPr>
        <w:t>ntrol Efforts in Ukraine</w:t>
      </w:r>
      <w:r w:rsidR="00C0365E" w:rsidRPr="00BF3921">
        <w:rPr>
          <w:lang w:val="uk-UA"/>
        </w:rPr>
        <w:t>»)</w:t>
      </w:r>
      <w:r w:rsidR="00C0365E" w:rsidRPr="00BF3921">
        <w:rPr>
          <w:lang w:val="uk-UA" w:eastAsia="uk-UA"/>
        </w:rPr>
        <w:t xml:space="preserve"> </w:t>
      </w:r>
      <w:r w:rsidR="00AE5555" w:rsidRPr="00BF3921">
        <w:rPr>
          <w:color w:val="000000"/>
          <w:lang w:val="uk-UA" w:eastAsia="uk-UA"/>
        </w:rPr>
        <w:t xml:space="preserve"> </w:t>
      </w:r>
      <w:r w:rsidR="005C66B6" w:rsidRPr="00BF3921">
        <w:rPr>
          <w:lang w:val="uk-UA"/>
        </w:rPr>
        <w:t xml:space="preserve">за кошти </w:t>
      </w:r>
      <w:r w:rsidR="00817E11" w:rsidRPr="00BF3921">
        <w:rPr>
          <w:lang w:val="uk-UA" w:eastAsia="uk-UA"/>
        </w:rPr>
        <w:t>Агентства США з міжнародного розвитку (USAID) з метою</w:t>
      </w:r>
      <w:r w:rsidR="005A77CD" w:rsidRPr="00BF3921">
        <w:rPr>
          <w:lang w:val="uk-UA" w:eastAsia="uk-UA"/>
        </w:rPr>
        <w:t xml:space="preserve"> </w:t>
      </w:r>
      <w:r w:rsidR="00C0365E" w:rsidRPr="00BF3921">
        <w:rPr>
          <w:lang w:val="uk-UA" w:eastAsia="uk-UA"/>
        </w:rPr>
        <w:t>зниження тягаря ТБ в Україні шляхом профілактики, раннього виявлення захворювання і належного лікування хворих на ТБ, ХР ТБ і ко-інфекції ТБ / ВІЛ</w:t>
      </w:r>
      <w:r w:rsidR="005A77CD" w:rsidRPr="00BF3921">
        <w:rPr>
          <w:lang w:val="uk-UA"/>
        </w:rPr>
        <w:t xml:space="preserve">. </w:t>
      </w:r>
    </w:p>
    <w:p w14:paraId="51C0AABB" w14:textId="77777777" w:rsidR="005C66B6" w:rsidRPr="00BF3921" w:rsidRDefault="005C66B6" w:rsidP="00903734">
      <w:pPr>
        <w:jc w:val="both"/>
        <w:rPr>
          <w:lang w:val="uk-UA" w:eastAsia="uk-UA"/>
        </w:rPr>
      </w:pPr>
    </w:p>
    <w:p w14:paraId="6762A212" w14:textId="77777777" w:rsidR="005C66B6" w:rsidRPr="00BF3921" w:rsidRDefault="00817E11" w:rsidP="00A46E72">
      <w:pPr>
        <w:numPr>
          <w:ilvl w:val="0"/>
          <w:numId w:val="5"/>
        </w:numPr>
        <w:jc w:val="both"/>
        <w:rPr>
          <w:lang w:val="uk-UA" w:eastAsia="uk-UA"/>
        </w:rPr>
      </w:pPr>
      <w:r w:rsidRPr="00BF3921">
        <w:rPr>
          <w:lang w:val="uk-UA" w:eastAsia="uk-UA"/>
        </w:rPr>
        <w:t>В</w:t>
      </w:r>
      <w:r w:rsidR="005C66B6" w:rsidRPr="00BF3921">
        <w:rPr>
          <w:lang w:val="uk-UA" w:eastAsia="uk-UA"/>
        </w:rPr>
        <w:t xml:space="preserve"> рамках Про</w:t>
      </w:r>
      <w:r w:rsidR="005A77CD" w:rsidRPr="00BF3921">
        <w:rPr>
          <w:lang w:val="uk-UA" w:eastAsia="uk-UA"/>
        </w:rPr>
        <w:t>екту</w:t>
      </w:r>
      <w:r w:rsidR="005C66B6" w:rsidRPr="00BF3921">
        <w:rPr>
          <w:lang w:val="uk-UA" w:eastAsia="uk-UA"/>
        </w:rPr>
        <w:t xml:space="preserve"> передбачається </w:t>
      </w:r>
      <w:r w:rsidR="00865590" w:rsidRPr="00BF3921">
        <w:rPr>
          <w:lang w:val="uk-UA" w:eastAsia="uk-UA"/>
        </w:rPr>
        <w:t xml:space="preserve">проведення </w:t>
      </w:r>
      <w:r w:rsidR="00EB7F93" w:rsidRPr="00BF3921">
        <w:rPr>
          <w:lang w:val="uk-UA" w:eastAsia="uk-UA"/>
        </w:rPr>
        <w:t>художнього конкурсу та пов’язаної з ним інформаційної кампанії на підтримку зусиль з протидії туберкульозу</w:t>
      </w:r>
      <w:r w:rsidR="00374EDB" w:rsidRPr="00BF3921">
        <w:rPr>
          <w:lang w:val="uk-UA" w:eastAsia="uk-UA"/>
        </w:rPr>
        <w:t xml:space="preserve">. </w:t>
      </w:r>
    </w:p>
    <w:p w14:paraId="4DF07A15" w14:textId="77777777" w:rsidR="005C66B6" w:rsidRPr="00BF3921" w:rsidRDefault="005C66B6" w:rsidP="00903734">
      <w:pPr>
        <w:tabs>
          <w:tab w:val="left" w:pos="720"/>
        </w:tabs>
        <w:jc w:val="both"/>
        <w:rPr>
          <w:lang w:val="uk-UA"/>
        </w:rPr>
      </w:pPr>
    </w:p>
    <w:p w14:paraId="1D8866E6" w14:textId="3E5CB728" w:rsidR="00374EDB" w:rsidRPr="00BF3921" w:rsidRDefault="00D14E44" w:rsidP="00353634">
      <w:pPr>
        <w:numPr>
          <w:ilvl w:val="0"/>
          <w:numId w:val="5"/>
        </w:numPr>
        <w:jc w:val="both"/>
        <w:rPr>
          <w:lang w:val="uk-UA"/>
        </w:rPr>
      </w:pPr>
      <w:r w:rsidRPr="00BF3921">
        <w:rPr>
          <w:lang w:val="uk-UA" w:eastAsia="uk-UA"/>
        </w:rPr>
        <w:t>РАТН оголошує</w:t>
      </w:r>
      <w:r w:rsidR="0064351F" w:rsidRPr="00BF3921">
        <w:rPr>
          <w:lang w:val="uk-UA" w:eastAsia="uk-UA"/>
        </w:rPr>
        <w:t xml:space="preserve"> конкурс</w:t>
      </w:r>
      <w:r w:rsidR="00374EDB" w:rsidRPr="00BF3921">
        <w:rPr>
          <w:lang w:val="uk-UA" w:eastAsia="uk-UA"/>
        </w:rPr>
        <w:t xml:space="preserve"> </w:t>
      </w:r>
      <w:r w:rsidR="0064351F" w:rsidRPr="00BF3921">
        <w:rPr>
          <w:lang w:val="uk-UA"/>
        </w:rPr>
        <w:t xml:space="preserve">з відбору організації </w:t>
      </w:r>
      <w:r w:rsidR="00353634" w:rsidRPr="00BF3921">
        <w:rPr>
          <w:lang w:val="uk-UA"/>
        </w:rPr>
        <w:t xml:space="preserve">для </w:t>
      </w:r>
      <w:r w:rsidR="00EB7F93" w:rsidRPr="00BF3921">
        <w:rPr>
          <w:lang w:val="uk-UA"/>
        </w:rPr>
        <w:t>ви</w:t>
      </w:r>
      <w:r w:rsidR="00600599">
        <w:rPr>
          <w:lang w:val="uk-UA"/>
        </w:rPr>
        <w:t>конання робіт та надання послуг</w:t>
      </w:r>
      <w:r w:rsidR="00EB7F93" w:rsidRPr="00BF3921">
        <w:rPr>
          <w:lang w:val="uk-UA"/>
        </w:rPr>
        <w:t xml:space="preserve"> </w:t>
      </w:r>
      <w:r w:rsidR="003B0274" w:rsidRPr="00BF3921">
        <w:rPr>
          <w:lang w:val="uk-UA"/>
        </w:rPr>
        <w:t xml:space="preserve">щодо організації та </w:t>
      </w:r>
      <w:r w:rsidR="003B0274" w:rsidRPr="00BF3921">
        <w:rPr>
          <w:lang w:val="uk-UA" w:eastAsia="uk-UA"/>
        </w:rPr>
        <w:t>проведення художнього конкурсу та пов’язаної з ним інформаційної кампанії на підтримку зусиль з протидії туберкульозу,</w:t>
      </w:r>
      <w:r w:rsidR="003B0274" w:rsidRPr="00BF3921">
        <w:rPr>
          <w:lang w:val="uk-UA"/>
        </w:rPr>
        <w:t xml:space="preserve"> </w:t>
      </w:r>
      <w:r w:rsidR="00C9400C" w:rsidRPr="00BF3921">
        <w:rPr>
          <w:lang w:val="uk-UA"/>
        </w:rPr>
        <w:t>орієнтов</w:t>
      </w:r>
      <w:r w:rsidR="00EB7F93" w:rsidRPr="00BF3921">
        <w:rPr>
          <w:lang w:val="uk-UA"/>
        </w:rPr>
        <w:t xml:space="preserve">ний перелік яких викладений у </w:t>
      </w:r>
      <w:r w:rsidR="008544AE">
        <w:rPr>
          <w:lang w:val="uk-UA"/>
        </w:rPr>
        <w:t>Технічному завданні</w:t>
      </w:r>
      <w:bookmarkStart w:id="1" w:name="_GoBack"/>
      <w:bookmarkEnd w:id="1"/>
      <w:r w:rsidR="002F1C79">
        <w:rPr>
          <w:lang w:val="uk-UA"/>
        </w:rPr>
        <w:t>,</w:t>
      </w:r>
      <w:r w:rsidR="00353634" w:rsidRPr="00BF3921">
        <w:rPr>
          <w:lang w:val="uk-UA"/>
        </w:rPr>
        <w:t xml:space="preserve">  </w:t>
      </w:r>
      <w:r w:rsidR="00374EDB" w:rsidRPr="00BF3921">
        <w:rPr>
          <w:lang w:val="uk-UA" w:eastAsia="uk-UA"/>
        </w:rPr>
        <w:t>і</w:t>
      </w:r>
      <w:r w:rsidR="00374EDB" w:rsidRPr="00BF3921">
        <w:rPr>
          <w:lang w:val="uk-UA"/>
        </w:rPr>
        <w:t xml:space="preserve"> цим запрошує Вас надати цінові пропозиції. Докладніший опис приводиться в Технічному завданні, що додається.</w:t>
      </w:r>
    </w:p>
    <w:p w14:paraId="14E05548" w14:textId="77777777" w:rsidR="005C66B6" w:rsidRPr="00BF3921" w:rsidRDefault="005C66B6" w:rsidP="00903734">
      <w:pPr>
        <w:tabs>
          <w:tab w:val="left" w:pos="720"/>
        </w:tabs>
        <w:jc w:val="both"/>
        <w:rPr>
          <w:lang w:val="uk-UA"/>
        </w:rPr>
      </w:pPr>
    </w:p>
    <w:p w14:paraId="7D3468D2" w14:textId="77777777" w:rsidR="005C66B6" w:rsidRPr="00BF3921" w:rsidRDefault="005C66B6" w:rsidP="00A46E72">
      <w:pPr>
        <w:numPr>
          <w:ilvl w:val="0"/>
          <w:numId w:val="5"/>
        </w:numPr>
        <w:jc w:val="both"/>
        <w:rPr>
          <w:lang w:val="uk-UA"/>
        </w:rPr>
      </w:pPr>
      <w:r w:rsidRPr="00BF3921">
        <w:rPr>
          <w:lang w:val="uk-UA"/>
        </w:rPr>
        <w:t>Тендерна документація  включає наступні документи:</w:t>
      </w:r>
    </w:p>
    <w:p w14:paraId="5EA62CEF" w14:textId="77777777" w:rsidR="005C66B6" w:rsidRPr="00BF3921" w:rsidRDefault="005C66B6" w:rsidP="00903734">
      <w:pPr>
        <w:shd w:val="clear" w:color="auto" w:fill="FFFFFF"/>
        <w:rPr>
          <w:lang w:val="uk-UA"/>
        </w:rPr>
      </w:pPr>
    </w:p>
    <w:p w14:paraId="2816B55A" w14:textId="77777777" w:rsidR="005C66B6" w:rsidRPr="00BF3921" w:rsidRDefault="005C66B6" w:rsidP="00016691">
      <w:pPr>
        <w:pStyle w:val="ListParagraph"/>
        <w:shd w:val="clear" w:color="auto" w:fill="FFFFFF"/>
        <w:ind w:left="720"/>
        <w:rPr>
          <w:lang w:val="uk-UA"/>
        </w:rPr>
      </w:pPr>
      <w:r w:rsidRPr="00BF3921">
        <w:rPr>
          <w:lang w:val="uk-UA"/>
        </w:rPr>
        <w:t xml:space="preserve">Розділ </w:t>
      </w:r>
      <w:r w:rsidR="00FB14F9" w:rsidRPr="00BF3921">
        <w:rPr>
          <w:lang w:val="uk-UA"/>
        </w:rPr>
        <w:t>1</w:t>
      </w:r>
      <w:r w:rsidRPr="00BF3921">
        <w:rPr>
          <w:lang w:val="uk-UA"/>
        </w:rPr>
        <w:t>. Технічна пропозиція -  Технічне завдання та Типові форми</w:t>
      </w:r>
      <w:r w:rsidR="00922F4B" w:rsidRPr="00BF3921">
        <w:rPr>
          <w:lang w:val="uk-UA"/>
        </w:rPr>
        <w:t>.</w:t>
      </w:r>
    </w:p>
    <w:p w14:paraId="0A380016" w14:textId="77777777" w:rsidR="005C66B6" w:rsidRPr="00BF3921" w:rsidRDefault="00FB14F9" w:rsidP="00903734">
      <w:pPr>
        <w:pStyle w:val="ListParagraph"/>
        <w:shd w:val="clear" w:color="auto" w:fill="FFFFFF"/>
        <w:ind w:left="720"/>
        <w:rPr>
          <w:lang w:val="uk-UA"/>
        </w:rPr>
      </w:pPr>
      <w:r w:rsidRPr="00BF3921">
        <w:rPr>
          <w:lang w:val="uk-UA"/>
        </w:rPr>
        <w:t>Розділ 2</w:t>
      </w:r>
      <w:r w:rsidR="005C66B6" w:rsidRPr="00BF3921">
        <w:rPr>
          <w:lang w:val="uk-UA"/>
        </w:rPr>
        <w:t>. Фінансова пропозиція - Типові форми</w:t>
      </w:r>
      <w:r w:rsidR="00922F4B" w:rsidRPr="00BF3921">
        <w:rPr>
          <w:lang w:val="uk-UA"/>
        </w:rPr>
        <w:t>.</w:t>
      </w:r>
    </w:p>
    <w:p w14:paraId="2167FCEC" w14:textId="77777777" w:rsidR="005C66B6" w:rsidRPr="00BF3921" w:rsidRDefault="005C66B6" w:rsidP="00903734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spacing w:val="-2"/>
          <w:lang w:val="uk-UA"/>
        </w:rPr>
      </w:pPr>
    </w:p>
    <w:p w14:paraId="2D5EB4AA" w14:textId="77777777" w:rsidR="00374EDB" w:rsidRPr="00BF3921" w:rsidRDefault="00374EDB" w:rsidP="00A46E72">
      <w:pPr>
        <w:pStyle w:val="BodyTextIndent2"/>
        <w:numPr>
          <w:ilvl w:val="0"/>
          <w:numId w:val="5"/>
        </w:numPr>
        <w:tabs>
          <w:tab w:val="clear" w:pos="720"/>
        </w:tabs>
        <w:rPr>
          <w:szCs w:val="24"/>
          <w:lang w:val="uk-UA"/>
        </w:rPr>
      </w:pPr>
      <w:r w:rsidRPr="00BF3921">
        <w:rPr>
          <w:szCs w:val="24"/>
          <w:lang w:val="uk-UA"/>
        </w:rPr>
        <w:t>За результатами тендеру буде відібрано компанію, яка одержить право на уклад</w:t>
      </w:r>
      <w:r w:rsidR="00353634" w:rsidRPr="00BF3921">
        <w:rPr>
          <w:szCs w:val="24"/>
          <w:lang w:val="uk-UA"/>
        </w:rPr>
        <w:t>а</w:t>
      </w:r>
      <w:r w:rsidRPr="00BF3921">
        <w:rPr>
          <w:szCs w:val="24"/>
          <w:lang w:val="uk-UA"/>
        </w:rPr>
        <w:t xml:space="preserve">ння договору на постачання </w:t>
      </w:r>
      <w:r w:rsidR="00C0365E" w:rsidRPr="00BF3921">
        <w:rPr>
          <w:szCs w:val="24"/>
          <w:lang w:val="uk-UA"/>
        </w:rPr>
        <w:t>вказаної</w:t>
      </w:r>
      <w:r w:rsidRPr="00BF3921">
        <w:rPr>
          <w:szCs w:val="24"/>
          <w:lang w:val="uk-UA"/>
        </w:rPr>
        <w:t xml:space="preserve"> </w:t>
      </w:r>
      <w:r w:rsidR="009F0DCC" w:rsidRPr="00BF3921">
        <w:rPr>
          <w:szCs w:val="24"/>
          <w:lang w:val="uk-UA"/>
        </w:rPr>
        <w:t>послуги</w:t>
      </w:r>
      <w:r w:rsidRPr="00BF3921">
        <w:rPr>
          <w:szCs w:val="24"/>
          <w:lang w:val="uk-UA"/>
        </w:rPr>
        <w:t>. Інші, більш детальні умови проведення тендеру визначено у тендерній документації, що додається.</w:t>
      </w:r>
    </w:p>
    <w:p w14:paraId="2545A9D0" w14:textId="77777777" w:rsidR="005C66B6" w:rsidRPr="00BF3921" w:rsidRDefault="005C66B6" w:rsidP="00903734">
      <w:pPr>
        <w:pStyle w:val="BodyTextIndent2"/>
        <w:tabs>
          <w:tab w:val="clear" w:pos="720"/>
        </w:tabs>
        <w:ind w:left="0" w:firstLine="0"/>
        <w:rPr>
          <w:szCs w:val="24"/>
          <w:lang w:val="uk-UA"/>
        </w:rPr>
      </w:pPr>
    </w:p>
    <w:p w14:paraId="7C90520C" w14:textId="77777777" w:rsidR="00903734" w:rsidRPr="00BF3921" w:rsidRDefault="00922F4B" w:rsidP="00A46E72">
      <w:pPr>
        <w:numPr>
          <w:ilvl w:val="0"/>
          <w:numId w:val="5"/>
        </w:num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spacing w:val="-2"/>
          <w:lang w:val="uk-UA"/>
        </w:rPr>
      </w:pPr>
      <w:r w:rsidRPr="00BF3921">
        <w:rPr>
          <w:lang w:val="uk-UA"/>
        </w:rPr>
        <w:t>До розгляду будуть прийматися лише ті пропозиції, які</w:t>
      </w:r>
      <w:r w:rsidR="005C66B6" w:rsidRPr="00BF3921">
        <w:rPr>
          <w:lang w:val="uk-UA"/>
        </w:rPr>
        <w:t xml:space="preserve"> відповідатимуть усім вимогам, вказаним</w:t>
      </w:r>
      <w:r w:rsidR="00FB14F9" w:rsidRPr="00BF3921">
        <w:rPr>
          <w:lang w:val="uk-UA"/>
        </w:rPr>
        <w:t xml:space="preserve"> в тендерній документації.</w:t>
      </w:r>
      <w:r w:rsidR="00B56C75" w:rsidRPr="00BF3921">
        <w:rPr>
          <w:lang w:val="uk-UA"/>
        </w:rPr>
        <w:t xml:space="preserve"> </w:t>
      </w:r>
    </w:p>
    <w:p w14:paraId="47A88D1F" w14:textId="77777777" w:rsidR="00903734" w:rsidRPr="00BF3921" w:rsidRDefault="00903734" w:rsidP="00903734">
      <w:pPr>
        <w:pStyle w:val="ListParagraph"/>
        <w:rPr>
          <w:lang w:val="uk-UA"/>
        </w:rPr>
      </w:pPr>
    </w:p>
    <w:p w14:paraId="283AB45B" w14:textId="77777777" w:rsidR="005C66B6" w:rsidRPr="00BF3921" w:rsidRDefault="00374EDB" w:rsidP="00A46E72">
      <w:pPr>
        <w:numPr>
          <w:ilvl w:val="0"/>
          <w:numId w:val="5"/>
        </w:num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spacing w:val="-2"/>
          <w:lang w:val="uk-UA"/>
        </w:rPr>
      </w:pPr>
      <w:r w:rsidRPr="00BF3921">
        <w:rPr>
          <w:lang w:val="uk-UA"/>
        </w:rPr>
        <w:t xml:space="preserve">Ціни мають бути </w:t>
      </w:r>
      <w:r w:rsidR="00AD4FD0" w:rsidRPr="00BF3921">
        <w:rPr>
          <w:lang w:val="uk-UA"/>
        </w:rPr>
        <w:t>вказа</w:t>
      </w:r>
      <w:r w:rsidRPr="00BF3921">
        <w:rPr>
          <w:lang w:val="uk-UA"/>
        </w:rPr>
        <w:t xml:space="preserve">ні в </w:t>
      </w:r>
      <w:r w:rsidR="009F0DCC" w:rsidRPr="00BF3921">
        <w:rPr>
          <w:lang w:val="uk-UA"/>
        </w:rPr>
        <w:t xml:space="preserve">національній валюті </w:t>
      </w:r>
      <w:r w:rsidR="00353634" w:rsidRPr="00BF3921">
        <w:rPr>
          <w:lang w:val="uk-UA"/>
        </w:rPr>
        <w:t xml:space="preserve">— </w:t>
      </w:r>
      <w:r w:rsidR="009F0DCC" w:rsidRPr="00BF3921">
        <w:rPr>
          <w:lang w:val="uk-UA"/>
        </w:rPr>
        <w:t>гривнях</w:t>
      </w:r>
      <w:r w:rsidR="00E73AED" w:rsidRPr="00BF3921">
        <w:rPr>
          <w:lang w:val="uk-UA"/>
        </w:rPr>
        <w:t xml:space="preserve">. </w:t>
      </w:r>
    </w:p>
    <w:p w14:paraId="6F25D595" w14:textId="77777777" w:rsidR="005C66B6" w:rsidRPr="00BF3921" w:rsidRDefault="005C66B6" w:rsidP="00903734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lang w:val="uk-UA"/>
        </w:rPr>
      </w:pPr>
    </w:p>
    <w:p w14:paraId="197F9CC2" w14:textId="202FCFF1" w:rsidR="005C66B6" w:rsidRPr="00BF3921" w:rsidRDefault="005C66B6" w:rsidP="00A46E72">
      <w:pPr>
        <w:numPr>
          <w:ilvl w:val="0"/>
          <w:numId w:val="5"/>
        </w:num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spacing w:val="-2"/>
          <w:lang w:val="uk-UA"/>
        </w:rPr>
      </w:pPr>
      <w:r w:rsidRPr="00BF3921">
        <w:rPr>
          <w:lang w:val="uk-UA"/>
        </w:rPr>
        <w:t>Пропозиці</w:t>
      </w:r>
      <w:r w:rsidR="00AD4FD0" w:rsidRPr="00BF3921">
        <w:rPr>
          <w:lang w:val="uk-UA"/>
        </w:rPr>
        <w:t>ю</w:t>
      </w:r>
      <w:r w:rsidRPr="00BF3921">
        <w:rPr>
          <w:lang w:val="uk-UA"/>
        </w:rPr>
        <w:t xml:space="preserve"> у встановленому форматі, а також додатков</w:t>
      </w:r>
      <w:r w:rsidR="00AD4FD0" w:rsidRPr="00BF3921">
        <w:rPr>
          <w:lang w:val="uk-UA"/>
        </w:rPr>
        <w:t>у</w:t>
      </w:r>
      <w:r w:rsidRPr="00BF3921">
        <w:rPr>
          <w:lang w:val="uk-UA"/>
        </w:rPr>
        <w:t xml:space="preserve"> інформаці</w:t>
      </w:r>
      <w:r w:rsidR="00AD4FD0" w:rsidRPr="00BF3921">
        <w:rPr>
          <w:lang w:val="uk-UA"/>
        </w:rPr>
        <w:t>ю</w:t>
      </w:r>
      <w:r w:rsidRPr="00BF3921">
        <w:rPr>
          <w:lang w:val="uk-UA"/>
        </w:rPr>
        <w:t xml:space="preserve"> </w:t>
      </w:r>
      <w:r w:rsidR="00AD4FD0" w:rsidRPr="00BF3921">
        <w:rPr>
          <w:lang w:val="uk-UA"/>
        </w:rPr>
        <w:t>просимо</w:t>
      </w:r>
      <w:r w:rsidRPr="00BF3921">
        <w:rPr>
          <w:lang w:val="uk-UA"/>
        </w:rPr>
        <w:t xml:space="preserve"> надсилати на </w:t>
      </w:r>
      <w:r w:rsidR="00374EDB" w:rsidRPr="00BF3921">
        <w:rPr>
          <w:lang w:val="uk-UA"/>
        </w:rPr>
        <w:t xml:space="preserve">електронну адресу </w:t>
      </w:r>
      <w:hyperlink r:id="rId8" w:history="1">
        <w:r w:rsidR="004C19F4" w:rsidRPr="00BF3921">
          <w:rPr>
            <w:rStyle w:val="Hyperlink"/>
            <w:lang w:val="uk-UA"/>
          </w:rPr>
          <w:t>ysubbotin@path.org</w:t>
        </w:r>
      </w:hyperlink>
      <w:r w:rsidR="00374EDB" w:rsidRPr="00BF3921">
        <w:rPr>
          <w:lang w:val="uk-UA"/>
        </w:rPr>
        <w:t xml:space="preserve"> (у темі листа просимо зазначити </w:t>
      </w:r>
      <w:r w:rsidR="00963325" w:rsidRPr="00BF3921">
        <w:rPr>
          <w:b/>
          <w:bCs/>
          <w:lang w:val="uk-UA"/>
        </w:rPr>
        <w:t xml:space="preserve">«Організація і проведення </w:t>
      </w:r>
      <w:r w:rsidR="00EB7F93" w:rsidRPr="00BF3921">
        <w:rPr>
          <w:b/>
          <w:bCs/>
          <w:lang w:val="uk-UA"/>
        </w:rPr>
        <w:t>художнього конкурсу та пов’язаної з ним інформаційної кампанії на підтримку зусиль з протидії туберкульозу</w:t>
      </w:r>
      <w:r w:rsidR="00963325" w:rsidRPr="00BF3921">
        <w:rPr>
          <w:b/>
          <w:bCs/>
          <w:lang w:val="uk-UA"/>
        </w:rPr>
        <w:t>»</w:t>
      </w:r>
      <w:r w:rsidR="00374EDB" w:rsidRPr="00BF3921">
        <w:rPr>
          <w:lang w:val="uk-UA"/>
        </w:rPr>
        <w:t xml:space="preserve">) або у паперовому вигляді на </w:t>
      </w:r>
      <w:r w:rsidRPr="00BF3921">
        <w:rPr>
          <w:lang w:val="uk-UA"/>
        </w:rPr>
        <w:t>таку адресу:</w:t>
      </w:r>
      <w:r w:rsidRPr="00BF3921">
        <w:rPr>
          <w:position w:val="2"/>
          <w:lang w:val="uk-UA"/>
        </w:rPr>
        <w:t xml:space="preserve"> </w:t>
      </w:r>
    </w:p>
    <w:p w14:paraId="4FAD7A0B" w14:textId="77777777" w:rsidR="005C66B6" w:rsidRPr="00BF3921" w:rsidRDefault="005C66B6" w:rsidP="00903734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spacing w:val="-2"/>
          <w:lang w:val="uk-UA"/>
        </w:rPr>
      </w:pPr>
    </w:p>
    <w:p w14:paraId="4D2FE158" w14:textId="77777777" w:rsidR="00922F4B" w:rsidRPr="00BF3921" w:rsidRDefault="00922F4B" w:rsidP="00903734">
      <w:pPr>
        <w:pStyle w:val="ListParagraph"/>
        <w:ind w:left="720"/>
        <w:jc w:val="both"/>
        <w:rPr>
          <w:color w:val="000000"/>
          <w:lang w:val="uk-UA" w:eastAsia="uk-UA"/>
        </w:rPr>
      </w:pPr>
      <w:r w:rsidRPr="00BF3921">
        <w:rPr>
          <w:color w:val="000000"/>
          <w:lang w:val="uk-UA" w:eastAsia="uk-UA"/>
        </w:rPr>
        <w:t>PATH</w:t>
      </w:r>
    </w:p>
    <w:p w14:paraId="40E4D5A5" w14:textId="77777777" w:rsidR="00922F4B" w:rsidRPr="00BF3921" w:rsidRDefault="00922F4B" w:rsidP="00903734">
      <w:pPr>
        <w:pStyle w:val="ListParagraph"/>
        <w:ind w:left="720"/>
        <w:jc w:val="both"/>
        <w:rPr>
          <w:color w:val="000000"/>
          <w:lang w:val="uk-UA" w:eastAsia="uk-UA"/>
        </w:rPr>
      </w:pPr>
      <w:r w:rsidRPr="00BF3921">
        <w:rPr>
          <w:color w:val="000000"/>
          <w:lang w:val="uk-UA" w:eastAsia="uk-UA"/>
        </w:rPr>
        <w:t>вул. Шота Руставелі, 25 Б, 01033 м. Київ, Україна</w:t>
      </w:r>
    </w:p>
    <w:p w14:paraId="25E4EB44" w14:textId="05903152" w:rsidR="00922F4B" w:rsidRPr="00BF3921" w:rsidRDefault="00922F4B" w:rsidP="00903734">
      <w:pPr>
        <w:pStyle w:val="ListParagraph"/>
        <w:ind w:left="720"/>
        <w:jc w:val="both"/>
        <w:rPr>
          <w:color w:val="000000"/>
          <w:lang w:val="uk-UA" w:eastAsia="uk-UA"/>
        </w:rPr>
      </w:pPr>
      <w:r w:rsidRPr="00BF3921">
        <w:rPr>
          <w:color w:val="000000"/>
          <w:lang w:val="uk-UA" w:eastAsia="uk-UA"/>
        </w:rPr>
        <w:t xml:space="preserve">До уваги: </w:t>
      </w:r>
      <w:r w:rsidR="004C19F4" w:rsidRPr="00BF3921">
        <w:rPr>
          <w:color w:val="000000"/>
          <w:lang w:val="uk-UA" w:eastAsia="uk-UA"/>
        </w:rPr>
        <w:t>Юрій Субботін</w:t>
      </w:r>
    </w:p>
    <w:p w14:paraId="5A225EC0" w14:textId="0BB1B225" w:rsidR="00922F4B" w:rsidRPr="00BF3921" w:rsidRDefault="0008532C" w:rsidP="00903734">
      <w:pPr>
        <w:pStyle w:val="ListParagraph"/>
        <w:ind w:left="720"/>
        <w:jc w:val="both"/>
        <w:rPr>
          <w:color w:val="000000"/>
          <w:lang w:val="uk-UA" w:eastAsia="uk-UA"/>
        </w:rPr>
      </w:pPr>
      <w:r w:rsidRPr="00BF3921">
        <w:rPr>
          <w:color w:val="000000"/>
          <w:lang w:val="uk-UA" w:eastAsia="uk-UA"/>
        </w:rPr>
        <w:t>тел.:</w:t>
      </w:r>
      <w:r w:rsidR="00963325" w:rsidRPr="00BF3921">
        <w:rPr>
          <w:color w:val="000000"/>
          <w:lang w:val="uk-UA" w:eastAsia="uk-UA"/>
        </w:rPr>
        <w:t xml:space="preserve"> </w:t>
      </w:r>
      <w:r w:rsidR="002976C4" w:rsidRPr="00BF3921">
        <w:rPr>
          <w:color w:val="000000"/>
          <w:lang w:val="uk-UA" w:eastAsia="uk-UA"/>
        </w:rPr>
        <w:t>+38</w:t>
      </w:r>
      <w:r w:rsidR="00E325C6" w:rsidRPr="00BF3921">
        <w:rPr>
          <w:color w:val="000000"/>
          <w:lang w:val="uk-UA" w:eastAsia="uk-UA"/>
        </w:rPr>
        <w:t> </w:t>
      </w:r>
      <w:r w:rsidR="002976C4" w:rsidRPr="00BF3921">
        <w:rPr>
          <w:color w:val="000000"/>
          <w:lang w:val="uk-UA" w:eastAsia="uk-UA"/>
        </w:rPr>
        <w:t>06</w:t>
      </w:r>
      <w:r w:rsidR="00E325C6" w:rsidRPr="00BF3921">
        <w:rPr>
          <w:color w:val="000000"/>
          <w:lang w:val="uk-UA" w:eastAsia="uk-UA"/>
        </w:rPr>
        <w:t>7 466 98 79</w:t>
      </w:r>
    </w:p>
    <w:p w14:paraId="7399DDCA" w14:textId="3B0BE2D9" w:rsidR="005C66B6" w:rsidRPr="00BF3921" w:rsidRDefault="00922F4B" w:rsidP="00903734">
      <w:pPr>
        <w:pStyle w:val="ListParagraph"/>
        <w:ind w:left="720"/>
        <w:jc w:val="both"/>
        <w:rPr>
          <w:noProof/>
          <w:lang w:val="uk-UA" w:eastAsia="uk-UA"/>
        </w:rPr>
      </w:pPr>
      <w:r w:rsidRPr="00BF3921">
        <w:rPr>
          <w:color w:val="000000"/>
          <w:lang w:val="uk-UA" w:eastAsia="uk-UA"/>
        </w:rPr>
        <w:t xml:space="preserve">електронна адреса для довідок: </w:t>
      </w:r>
      <w:hyperlink r:id="rId9" w:history="1">
        <w:r w:rsidR="004C19F4" w:rsidRPr="00BF3921">
          <w:rPr>
            <w:rStyle w:val="Hyperlink"/>
            <w:lang w:val="uk-UA" w:eastAsia="uk-UA"/>
          </w:rPr>
          <w:t>ysubbotin@path.org</w:t>
        </w:r>
      </w:hyperlink>
      <w:r w:rsidR="00BA4D10" w:rsidRPr="00BF3921">
        <w:rPr>
          <w:color w:val="000000"/>
          <w:lang w:val="uk-UA" w:eastAsia="uk-UA"/>
        </w:rPr>
        <w:t xml:space="preserve"> </w:t>
      </w:r>
    </w:p>
    <w:p w14:paraId="70DE79C1" w14:textId="77777777" w:rsidR="005C66B6" w:rsidRPr="00BF3921" w:rsidRDefault="005C66B6" w:rsidP="00903734">
      <w:pPr>
        <w:jc w:val="both"/>
        <w:rPr>
          <w:color w:val="000000"/>
          <w:lang w:val="uk-UA" w:eastAsia="uk-UA"/>
        </w:rPr>
      </w:pPr>
    </w:p>
    <w:p w14:paraId="21F1C632" w14:textId="4FDA7C0E" w:rsidR="00374EDB" w:rsidRPr="00BF3921" w:rsidRDefault="005C66B6" w:rsidP="00A46E72">
      <w:pPr>
        <w:numPr>
          <w:ilvl w:val="0"/>
          <w:numId w:val="5"/>
        </w:numPr>
        <w:jc w:val="both"/>
        <w:rPr>
          <w:lang w:val="uk-UA"/>
        </w:rPr>
      </w:pPr>
      <w:r w:rsidRPr="00BF3921">
        <w:rPr>
          <w:lang w:val="uk-UA"/>
        </w:rPr>
        <w:t>Кінцев</w:t>
      </w:r>
      <w:r w:rsidR="00922F4B" w:rsidRPr="00BF3921">
        <w:rPr>
          <w:lang w:val="uk-UA"/>
        </w:rPr>
        <w:t xml:space="preserve">им терміном для отримання </w:t>
      </w:r>
      <w:r w:rsidRPr="00BF3921">
        <w:rPr>
          <w:lang w:val="uk-UA"/>
        </w:rPr>
        <w:t>пропозицій Організ</w:t>
      </w:r>
      <w:r w:rsidR="00922F4B" w:rsidRPr="00BF3921">
        <w:rPr>
          <w:lang w:val="uk-UA"/>
        </w:rPr>
        <w:t>атором за адресою, вказаною в п.</w:t>
      </w:r>
      <w:r w:rsidR="00695E96" w:rsidRPr="00BF3921">
        <w:rPr>
          <w:lang w:val="uk-UA"/>
        </w:rPr>
        <w:t>7</w:t>
      </w:r>
      <w:r w:rsidR="00922F4B" w:rsidRPr="00BF3921">
        <w:rPr>
          <w:lang w:val="uk-UA"/>
        </w:rPr>
        <w:t xml:space="preserve">, </w:t>
      </w:r>
      <w:r w:rsidRPr="00BF3921">
        <w:rPr>
          <w:lang w:val="uk-UA"/>
        </w:rPr>
        <w:t>встановлюється</w:t>
      </w:r>
      <w:r w:rsidR="00430ECF" w:rsidRPr="00BF3921">
        <w:rPr>
          <w:lang w:val="uk-UA"/>
        </w:rPr>
        <w:t xml:space="preserve"> </w:t>
      </w:r>
      <w:r w:rsidR="00BF3921" w:rsidRPr="00BF3921">
        <w:rPr>
          <w:b/>
          <w:lang w:val="uk-UA"/>
        </w:rPr>
        <w:t>15</w:t>
      </w:r>
      <w:r w:rsidR="001A0816" w:rsidRPr="00BF3921">
        <w:rPr>
          <w:b/>
          <w:lang w:val="uk-UA"/>
        </w:rPr>
        <w:t xml:space="preserve"> </w:t>
      </w:r>
      <w:r w:rsidR="00BF3921" w:rsidRPr="00BF3921">
        <w:rPr>
          <w:b/>
          <w:lang w:val="uk-UA"/>
        </w:rPr>
        <w:t>липня</w:t>
      </w:r>
      <w:r w:rsidR="00EE6BE2" w:rsidRPr="00BF3921">
        <w:rPr>
          <w:b/>
          <w:lang w:val="uk-UA"/>
        </w:rPr>
        <w:t xml:space="preserve"> 2021 </w:t>
      </w:r>
      <w:r w:rsidR="00325130" w:rsidRPr="00BF3921">
        <w:rPr>
          <w:b/>
          <w:lang w:val="uk-UA"/>
        </w:rPr>
        <w:t>р</w:t>
      </w:r>
      <w:r w:rsidR="00EE6BE2" w:rsidRPr="00BF3921">
        <w:rPr>
          <w:b/>
          <w:lang w:val="uk-UA"/>
        </w:rPr>
        <w:t>оку</w:t>
      </w:r>
      <w:r w:rsidR="001A0816" w:rsidRPr="00BF3921">
        <w:rPr>
          <w:b/>
          <w:lang w:val="uk-UA"/>
        </w:rPr>
        <w:t>, 1</w:t>
      </w:r>
      <w:r w:rsidR="00BF3921" w:rsidRPr="00BF3921">
        <w:rPr>
          <w:b/>
          <w:lang w:val="uk-UA"/>
        </w:rPr>
        <w:t>1</w:t>
      </w:r>
      <w:r w:rsidRPr="00BF3921">
        <w:rPr>
          <w:b/>
          <w:lang w:val="uk-UA"/>
        </w:rPr>
        <w:t>:</w:t>
      </w:r>
      <w:r w:rsidR="00922F4B" w:rsidRPr="00BF3921">
        <w:rPr>
          <w:b/>
          <w:lang w:val="uk-UA"/>
        </w:rPr>
        <w:t>0</w:t>
      </w:r>
      <w:r w:rsidRPr="00BF3921">
        <w:rPr>
          <w:b/>
          <w:lang w:val="uk-UA"/>
        </w:rPr>
        <w:t>0</w:t>
      </w:r>
      <w:r w:rsidRPr="00BF3921">
        <w:rPr>
          <w:lang w:val="uk-UA"/>
        </w:rPr>
        <w:t xml:space="preserve"> за місцевим часом. Пропозиції, які надійдуть пізніше зазначеного терміну, до розгляду не приймаються.</w:t>
      </w:r>
      <w:r w:rsidR="00A1508A" w:rsidRPr="00BF3921">
        <w:rPr>
          <w:lang w:val="uk-UA"/>
        </w:rPr>
        <w:t xml:space="preserve">  </w:t>
      </w:r>
    </w:p>
    <w:p w14:paraId="534D20FD" w14:textId="77777777" w:rsidR="0090503F" w:rsidRPr="00BF3921" w:rsidRDefault="0090503F" w:rsidP="0090503F">
      <w:pPr>
        <w:ind w:left="720"/>
        <w:jc w:val="both"/>
        <w:rPr>
          <w:lang w:val="uk-UA"/>
        </w:rPr>
      </w:pPr>
    </w:p>
    <w:p w14:paraId="50F765EC" w14:textId="0BD607C5" w:rsidR="00E07E5D" w:rsidRPr="00BF3921" w:rsidRDefault="00016691" w:rsidP="00A46E72">
      <w:pPr>
        <w:pStyle w:val="ListParagraph"/>
        <w:numPr>
          <w:ilvl w:val="0"/>
          <w:numId w:val="5"/>
        </w:numPr>
        <w:jc w:val="both"/>
        <w:rPr>
          <w:lang w:val="uk-UA"/>
        </w:rPr>
      </w:pPr>
      <w:r w:rsidRPr="00BF3921">
        <w:rPr>
          <w:lang w:val="uk-UA"/>
        </w:rPr>
        <w:t>Кандидата</w:t>
      </w:r>
      <w:r w:rsidR="00E07E5D" w:rsidRPr="00BF3921">
        <w:rPr>
          <w:lang w:val="uk-UA"/>
        </w:rPr>
        <w:t>-переможц</w:t>
      </w:r>
      <w:r w:rsidRPr="00BF3921">
        <w:rPr>
          <w:lang w:val="uk-UA"/>
        </w:rPr>
        <w:t>я</w:t>
      </w:r>
      <w:r w:rsidR="00E07E5D" w:rsidRPr="00BF3921">
        <w:rPr>
          <w:lang w:val="uk-UA"/>
        </w:rPr>
        <w:t xml:space="preserve"> конкурсу буде обрано на засіданні комісії, яке, як очікується, відбудеться не пізніше</w:t>
      </w:r>
      <w:r w:rsidR="00E07E5D" w:rsidRPr="00BF3921">
        <w:rPr>
          <w:b/>
          <w:bCs/>
          <w:lang w:val="uk-UA"/>
        </w:rPr>
        <w:t xml:space="preserve"> </w:t>
      </w:r>
      <w:r w:rsidR="00C9400C" w:rsidRPr="00BF3921">
        <w:rPr>
          <w:b/>
          <w:bCs/>
          <w:lang w:val="uk-UA"/>
        </w:rPr>
        <w:t>2</w:t>
      </w:r>
      <w:r w:rsidR="00BF3921" w:rsidRPr="00BF3921">
        <w:rPr>
          <w:b/>
          <w:bCs/>
          <w:lang w:val="uk-UA"/>
        </w:rPr>
        <w:t>3</w:t>
      </w:r>
      <w:r w:rsidR="001A0816" w:rsidRPr="00BF3921">
        <w:rPr>
          <w:b/>
          <w:bCs/>
          <w:color w:val="FF0000"/>
          <w:lang w:val="uk-UA"/>
        </w:rPr>
        <w:t xml:space="preserve"> </w:t>
      </w:r>
      <w:r w:rsidR="00C9400C" w:rsidRPr="00BF3921">
        <w:rPr>
          <w:b/>
          <w:bCs/>
          <w:lang w:val="uk-UA"/>
        </w:rPr>
        <w:t>лип</w:t>
      </w:r>
      <w:r w:rsidR="005779D7" w:rsidRPr="00BF3921">
        <w:rPr>
          <w:b/>
          <w:bCs/>
          <w:lang w:val="uk-UA"/>
        </w:rPr>
        <w:t>ня</w:t>
      </w:r>
      <w:r w:rsidR="00EE6BE2" w:rsidRPr="00BF3921">
        <w:rPr>
          <w:b/>
          <w:bCs/>
          <w:lang w:val="uk-UA"/>
        </w:rPr>
        <w:t xml:space="preserve"> 2021</w:t>
      </w:r>
      <w:r w:rsidR="00E07E5D" w:rsidRPr="00BF3921">
        <w:rPr>
          <w:b/>
          <w:bCs/>
          <w:lang w:val="uk-UA"/>
        </w:rPr>
        <w:t xml:space="preserve"> року</w:t>
      </w:r>
      <w:r w:rsidR="00E07E5D" w:rsidRPr="00BF3921">
        <w:rPr>
          <w:lang w:val="uk-UA"/>
        </w:rPr>
        <w:t>. Оприлюднення інформації щодо переможця відбудеться протягом 5 (п’яти) робочих днів після офіційн</w:t>
      </w:r>
      <w:r w:rsidR="002976C4" w:rsidRPr="00BF3921">
        <w:rPr>
          <w:lang w:val="uk-UA"/>
        </w:rPr>
        <w:t>ого затвердження переможця</w:t>
      </w:r>
      <w:r w:rsidR="00E07E5D" w:rsidRPr="00BF3921">
        <w:rPr>
          <w:lang w:val="uk-UA"/>
        </w:rPr>
        <w:t xml:space="preserve"> конкурсною комісією.</w:t>
      </w:r>
      <w:r w:rsidR="006A023C" w:rsidRPr="00BF3921">
        <w:rPr>
          <w:lang w:val="uk-UA"/>
        </w:rPr>
        <w:t xml:space="preserve"> Оплата буде здійсненна після узгодження з донором щодо обрано</w:t>
      </w:r>
      <w:r w:rsidR="00AE47FC" w:rsidRPr="00BF3921">
        <w:rPr>
          <w:lang w:val="uk-UA"/>
        </w:rPr>
        <w:t>ї</w:t>
      </w:r>
      <w:r w:rsidR="006A023C" w:rsidRPr="00BF3921">
        <w:rPr>
          <w:lang w:val="uk-UA"/>
        </w:rPr>
        <w:t xml:space="preserve"> п</w:t>
      </w:r>
      <w:r w:rsidR="00AD4FD0" w:rsidRPr="00BF3921">
        <w:rPr>
          <w:lang w:val="uk-UA"/>
        </w:rPr>
        <w:t>ослуги</w:t>
      </w:r>
      <w:r w:rsidR="006A023C" w:rsidRPr="00BF3921">
        <w:rPr>
          <w:lang w:val="uk-UA"/>
        </w:rPr>
        <w:t>.</w:t>
      </w:r>
    </w:p>
    <w:p w14:paraId="3E0DEAAC" w14:textId="77777777" w:rsidR="0090503F" w:rsidRPr="00BF3921" w:rsidRDefault="0090503F" w:rsidP="0090503F">
      <w:pPr>
        <w:pStyle w:val="ListParagraph"/>
        <w:rPr>
          <w:lang w:val="uk-UA"/>
        </w:rPr>
      </w:pPr>
    </w:p>
    <w:p w14:paraId="36F09D74" w14:textId="77777777" w:rsidR="0090503F" w:rsidRPr="00BF3921" w:rsidRDefault="0090503F" w:rsidP="0090503F">
      <w:pPr>
        <w:pStyle w:val="ListParagraph"/>
        <w:ind w:left="720"/>
        <w:jc w:val="both"/>
        <w:rPr>
          <w:lang w:val="uk-UA"/>
        </w:rPr>
      </w:pPr>
    </w:p>
    <w:p w14:paraId="47D5443B" w14:textId="77777777" w:rsidR="00374EDB" w:rsidRPr="00BF3921" w:rsidRDefault="00374EDB" w:rsidP="00A46E72">
      <w:pPr>
        <w:numPr>
          <w:ilvl w:val="0"/>
          <w:numId w:val="5"/>
        </w:numPr>
        <w:jc w:val="both"/>
        <w:rPr>
          <w:lang w:val="uk-UA"/>
        </w:rPr>
      </w:pPr>
      <w:r w:rsidRPr="00BF3921">
        <w:rPr>
          <w:lang w:val="uk-UA"/>
        </w:rPr>
        <w:t xml:space="preserve">РАТН залишає за собою право змінювати кількість одиниць </w:t>
      </w:r>
      <w:r w:rsidR="00AD4FD0" w:rsidRPr="00BF3921">
        <w:rPr>
          <w:lang w:val="uk-UA"/>
        </w:rPr>
        <w:t>послуги</w:t>
      </w:r>
      <w:r w:rsidRPr="00BF3921">
        <w:rPr>
          <w:lang w:val="uk-UA"/>
        </w:rPr>
        <w:t xml:space="preserve"> до закупівлі після отримання пропозицій і обрання переможця.</w:t>
      </w:r>
    </w:p>
    <w:p w14:paraId="5BA76426" w14:textId="77777777" w:rsidR="0090503F" w:rsidRPr="00BF3921" w:rsidRDefault="0090503F" w:rsidP="0090503F">
      <w:pPr>
        <w:ind w:left="720"/>
        <w:jc w:val="both"/>
        <w:rPr>
          <w:lang w:val="uk-UA"/>
        </w:rPr>
      </w:pPr>
    </w:p>
    <w:p w14:paraId="3FB9E20B" w14:textId="77777777" w:rsidR="00EA1D90" w:rsidRPr="00BF3921" w:rsidRDefault="00374EDB" w:rsidP="00A46E72">
      <w:pPr>
        <w:pStyle w:val="ListParagraph"/>
        <w:numPr>
          <w:ilvl w:val="0"/>
          <w:numId w:val="5"/>
        </w:numPr>
        <w:jc w:val="both"/>
        <w:rPr>
          <w:lang w:val="uk-UA"/>
        </w:rPr>
      </w:pPr>
      <w:r w:rsidRPr="00BF3921">
        <w:rPr>
          <w:lang w:val="uk-UA"/>
        </w:rPr>
        <w:t>РАТН залишає за собою право приймати або відхиляти будь-яку цінову пропозицію відповідно до документації, власних Політик і Процедур і право припинити процедуру тендеру та відмовитися від усіх цінових пропозицій у будь-який час до укладання договору</w:t>
      </w:r>
      <w:r w:rsidR="00AD4FD0" w:rsidRPr="00BF3921">
        <w:rPr>
          <w:lang w:val="uk-UA"/>
        </w:rPr>
        <w:t xml:space="preserve"> без</w:t>
      </w:r>
      <w:r w:rsidRPr="00BF3921">
        <w:rPr>
          <w:lang w:val="uk-UA"/>
        </w:rPr>
        <w:t xml:space="preserve"> </w:t>
      </w:r>
      <w:r w:rsidR="00AD4FD0" w:rsidRPr="00BF3921">
        <w:rPr>
          <w:lang w:val="uk-UA"/>
        </w:rPr>
        <w:t>жодн</w:t>
      </w:r>
      <w:r w:rsidRPr="00BF3921">
        <w:rPr>
          <w:lang w:val="uk-UA"/>
        </w:rPr>
        <w:t>ої відповідальності перед учасниками тендеру.</w:t>
      </w:r>
    </w:p>
    <w:p w14:paraId="59218A79" w14:textId="77777777" w:rsidR="0090503F" w:rsidRPr="00BF3921" w:rsidRDefault="0090503F" w:rsidP="0090503F">
      <w:pPr>
        <w:jc w:val="both"/>
        <w:rPr>
          <w:lang w:val="uk-UA"/>
        </w:rPr>
      </w:pPr>
    </w:p>
    <w:p w14:paraId="76CA32EC" w14:textId="7358D920" w:rsidR="001E4389" w:rsidRPr="00BF3921" w:rsidRDefault="005C66B6" w:rsidP="00A46E72">
      <w:pPr>
        <w:numPr>
          <w:ilvl w:val="0"/>
          <w:numId w:val="5"/>
        </w:numPr>
        <w:jc w:val="both"/>
        <w:rPr>
          <w:lang w:val="uk-UA"/>
        </w:rPr>
      </w:pPr>
      <w:r w:rsidRPr="00BF3921">
        <w:rPr>
          <w:lang w:val="uk-UA" w:eastAsia="uk-UA"/>
        </w:rPr>
        <w:t>Ог</w:t>
      </w:r>
      <w:r w:rsidR="00201D08" w:rsidRPr="00BF3921">
        <w:rPr>
          <w:lang w:val="uk-UA" w:eastAsia="uk-UA"/>
        </w:rPr>
        <w:t>о</w:t>
      </w:r>
      <w:r w:rsidRPr="00BF3921">
        <w:rPr>
          <w:lang w:val="uk-UA" w:eastAsia="uk-UA"/>
        </w:rPr>
        <w:t>лошення про конкурс розміщуються Організ</w:t>
      </w:r>
      <w:r w:rsidR="009F030B" w:rsidRPr="00BF3921">
        <w:rPr>
          <w:lang w:val="uk-UA" w:eastAsia="uk-UA"/>
        </w:rPr>
        <w:t xml:space="preserve">атором </w:t>
      </w:r>
      <w:r w:rsidR="004759BD">
        <w:rPr>
          <w:lang w:val="uk-UA" w:eastAsia="uk-UA"/>
        </w:rPr>
        <w:t>на сайтах</w:t>
      </w:r>
      <w:r w:rsidRPr="00BF3921">
        <w:rPr>
          <w:i/>
          <w:iCs/>
          <w:lang w:val="uk-UA"/>
        </w:rPr>
        <w:t xml:space="preserve"> </w:t>
      </w:r>
      <w:hyperlink r:id="rId10" w:history="1">
        <w:r w:rsidR="001E4389" w:rsidRPr="00BF3921">
          <w:rPr>
            <w:rStyle w:val="Hyperlink"/>
            <w:i/>
            <w:iCs/>
            <w:lang w:val="uk-UA"/>
          </w:rPr>
          <w:t>www.prostir.ua</w:t>
        </w:r>
      </w:hyperlink>
      <w:r w:rsidR="001E4389" w:rsidRPr="00BF3921">
        <w:rPr>
          <w:lang w:val="uk-UA"/>
        </w:rPr>
        <w:t xml:space="preserve">, </w:t>
      </w:r>
      <w:hyperlink r:id="rId11" w:history="1">
        <w:r w:rsidR="001E4389" w:rsidRPr="00BF3921">
          <w:rPr>
            <w:rStyle w:val="Hyperlink"/>
            <w:i/>
            <w:lang w:val="uk-UA"/>
          </w:rPr>
          <w:t>www.gurt.org.ua</w:t>
        </w:r>
      </w:hyperlink>
      <w:r w:rsidR="001E4389" w:rsidRPr="00BF3921">
        <w:rPr>
          <w:i/>
          <w:lang w:val="uk-UA"/>
        </w:rPr>
        <w:t xml:space="preserve"> </w:t>
      </w:r>
      <w:r w:rsidR="001E4389" w:rsidRPr="00BF3921">
        <w:rPr>
          <w:lang w:val="uk-UA"/>
        </w:rPr>
        <w:t xml:space="preserve">та </w:t>
      </w:r>
      <w:hyperlink r:id="rId12" w:history="1">
        <w:r w:rsidR="001E4389" w:rsidRPr="00BF3921">
          <w:rPr>
            <w:rStyle w:val="Hyperlink"/>
            <w:i/>
            <w:lang w:val="uk-UA"/>
          </w:rPr>
          <w:t>www.prozorro.gov.ua</w:t>
        </w:r>
      </w:hyperlink>
      <w:r w:rsidR="001E4389" w:rsidRPr="00BF3921">
        <w:rPr>
          <w:lang w:val="uk-UA"/>
        </w:rPr>
        <w:t xml:space="preserve"> .</w:t>
      </w:r>
    </w:p>
    <w:p w14:paraId="46108850" w14:textId="77777777" w:rsidR="005C66B6" w:rsidRPr="00BF3921" w:rsidRDefault="005C66B6" w:rsidP="001E4389">
      <w:pPr>
        <w:ind w:left="720"/>
        <w:jc w:val="both"/>
        <w:rPr>
          <w:lang w:val="uk-UA"/>
        </w:rPr>
      </w:pPr>
    </w:p>
    <w:p w14:paraId="034A3337" w14:textId="77777777" w:rsidR="005C66B6" w:rsidRPr="00BF3921" w:rsidRDefault="005C66B6">
      <w:pPr>
        <w:spacing w:after="100" w:afterAutospacing="1"/>
        <w:ind w:firstLine="720"/>
        <w:jc w:val="both"/>
        <w:rPr>
          <w:i/>
          <w:iCs/>
          <w:lang w:val="uk-UA"/>
        </w:rPr>
      </w:pPr>
      <w:r w:rsidRPr="00BF3921">
        <w:rPr>
          <w:i/>
          <w:iCs/>
          <w:lang w:val="uk-UA"/>
        </w:rPr>
        <w:t>Організатор конкурсу не несе відповідальності за роботу пошти України, за будь-які поштові помилки, внаслідок яких заявка/резюме учасників конкурсу не надійшли/надійшли із запізненням, були загублені чи пошкоджені; у випадку виникнення форс-мажорних обставин. Організатор конкурсу не несе відповідальності за неможливість контакту з учасником конкурсу, якщо будь-яка інформаці</w:t>
      </w:r>
      <w:r w:rsidR="001D5B86" w:rsidRPr="00BF3921">
        <w:rPr>
          <w:i/>
          <w:iCs/>
          <w:lang w:val="uk-UA"/>
        </w:rPr>
        <w:t>я про учасника конкурсу нада</w:t>
      </w:r>
      <w:r w:rsidRPr="00BF3921">
        <w:rPr>
          <w:i/>
          <w:iCs/>
          <w:lang w:val="uk-UA"/>
        </w:rPr>
        <w:t>на неправильно. Учасник несе особисту відповідальність за достовірність наданої ним інформації.</w:t>
      </w:r>
    </w:p>
    <w:p w14:paraId="509B89C4" w14:textId="77777777" w:rsidR="005C66B6" w:rsidRPr="00BF3921" w:rsidRDefault="005C66B6" w:rsidP="00004666">
      <w:pPr>
        <w:spacing w:after="100" w:afterAutospacing="1"/>
        <w:ind w:firstLine="720"/>
        <w:jc w:val="both"/>
        <w:rPr>
          <w:i/>
          <w:iCs/>
          <w:lang w:val="uk-UA"/>
        </w:rPr>
      </w:pPr>
      <w:r w:rsidRPr="00BF3921">
        <w:rPr>
          <w:i/>
          <w:iCs/>
          <w:lang w:val="uk-UA"/>
        </w:rPr>
        <w:t xml:space="preserve">Участю у конкурсі учасник безумовно погоджується з усіма умовами конкурсу та бере на себе зобов’язання їх належно виконувати.   </w:t>
      </w:r>
    </w:p>
    <w:p w14:paraId="7A00F44D" w14:textId="77777777" w:rsidR="005C66B6" w:rsidRPr="00BF3921" w:rsidRDefault="005C66B6">
      <w:pPr>
        <w:spacing w:after="100" w:afterAutospacing="1"/>
        <w:ind w:firstLine="720"/>
        <w:jc w:val="center"/>
        <w:rPr>
          <w:b/>
          <w:bCs/>
          <w:i/>
          <w:iCs/>
          <w:lang w:val="uk-UA"/>
        </w:rPr>
      </w:pPr>
    </w:p>
    <w:p w14:paraId="2FC41EAD" w14:textId="6AC7D2C7" w:rsidR="00452049" w:rsidRPr="00F33888" w:rsidRDefault="006C17EC" w:rsidP="006C17EC">
      <w:pPr>
        <w:spacing w:after="100" w:afterAutospacing="1"/>
        <w:jc w:val="center"/>
        <w:rPr>
          <w:b/>
          <w:bCs/>
          <w:sz w:val="28"/>
          <w:szCs w:val="28"/>
          <w:lang w:val="uk-UA"/>
        </w:rPr>
      </w:pPr>
      <w:r>
        <w:rPr>
          <w:b/>
          <w:bCs/>
          <w:i/>
          <w:iCs/>
          <w:lang w:val="uk-UA"/>
        </w:rPr>
        <w:t>Бажаємо Вам успіху!</w:t>
      </w:r>
    </w:p>
    <w:sectPr w:rsidR="00452049" w:rsidRPr="00F33888" w:rsidSect="00056C61"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5FF6E" w16cex:dateUtc="2021-06-17T14:05:00Z"/>
  <w16cex:commentExtensible w16cex:durableId="2476005C" w16cex:dateUtc="2021-06-17T14:09:00Z"/>
  <w16cex:commentExtensible w16cex:durableId="24760076" w16cex:dateUtc="2021-06-17T14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37D56C" w16cid:durableId="2475FF6E"/>
  <w16cid:commentId w16cid:paraId="2B2B3748" w16cid:durableId="2476005C"/>
  <w16cid:commentId w16cid:paraId="5DF4876E" w16cid:durableId="247600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C2C00D" w14:textId="77777777" w:rsidR="007F498E" w:rsidRDefault="007F498E">
      <w:r>
        <w:separator/>
      </w:r>
    </w:p>
  </w:endnote>
  <w:endnote w:type="continuationSeparator" w:id="0">
    <w:p w14:paraId="183F8451" w14:textId="77777777" w:rsidR="007F498E" w:rsidRDefault="007F4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CC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8033C0" w14:textId="77777777" w:rsidR="007F498E" w:rsidRDefault="007F498E">
      <w:r>
        <w:separator/>
      </w:r>
    </w:p>
  </w:footnote>
  <w:footnote w:type="continuationSeparator" w:id="0">
    <w:p w14:paraId="129C608C" w14:textId="77777777" w:rsidR="007F498E" w:rsidRDefault="007F49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D773C"/>
    <w:multiLevelType w:val="hybridMultilevel"/>
    <w:tmpl w:val="307A21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521F12">
      <w:start w:val="1"/>
      <w:numFmt w:val="russianUpper"/>
      <w:lvlText w:val="блок %2."/>
      <w:lvlJc w:val="left"/>
      <w:pPr>
        <w:ind w:left="72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632C20"/>
    <w:multiLevelType w:val="hybridMultilevel"/>
    <w:tmpl w:val="077EE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D83FC7"/>
    <w:multiLevelType w:val="multilevel"/>
    <w:tmpl w:val="F9409BC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 w:val="0"/>
        <w:i w:val="0"/>
        <w:color w:val="000000"/>
      </w:rPr>
    </w:lvl>
    <w:lvl w:ilvl="1">
      <w:start w:val="1"/>
      <w:numFmt w:val="decimal"/>
      <w:lvlText w:val="●.%2."/>
      <w:lvlJc w:val="left"/>
      <w:pPr>
        <w:ind w:left="1440" w:hanging="720"/>
      </w:pPr>
    </w:lvl>
    <w:lvl w:ilvl="2">
      <w:start w:val="1"/>
      <w:numFmt w:val="decimal"/>
      <w:lvlText w:val="●.%2.%3."/>
      <w:lvlJc w:val="left"/>
      <w:pPr>
        <w:ind w:left="1440" w:hanging="720"/>
      </w:pPr>
    </w:lvl>
    <w:lvl w:ilvl="3">
      <w:start w:val="1"/>
      <w:numFmt w:val="decimal"/>
      <w:lvlText w:val="●.%2.%3.%4."/>
      <w:lvlJc w:val="left"/>
      <w:pPr>
        <w:ind w:left="1800" w:hanging="1080"/>
      </w:pPr>
    </w:lvl>
    <w:lvl w:ilvl="4">
      <w:start w:val="1"/>
      <w:numFmt w:val="decimal"/>
      <w:lvlText w:val="●.%2.%3.%4.%5."/>
      <w:lvlJc w:val="left"/>
      <w:pPr>
        <w:ind w:left="1800" w:hanging="1080"/>
      </w:pPr>
    </w:lvl>
    <w:lvl w:ilvl="5">
      <w:start w:val="1"/>
      <w:numFmt w:val="decimal"/>
      <w:lvlText w:val="●.%2.%3.%4.%5.%6."/>
      <w:lvlJc w:val="left"/>
      <w:pPr>
        <w:ind w:left="2160" w:hanging="1440"/>
      </w:pPr>
    </w:lvl>
    <w:lvl w:ilvl="6">
      <w:start w:val="1"/>
      <w:numFmt w:val="decimal"/>
      <w:lvlText w:val="●.%2.%3.%4.%5.%6.%7."/>
      <w:lvlJc w:val="left"/>
      <w:pPr>
        <w:ind w:left="2520" w:hanging="1800"/>
      </w:pPr>
    </w:lvl>
    <w:lvl w:ilvl="7">
      <w:start w:val="1"/>
      <w:numFmt w:val="decimal"/>
      <w:lvlText w:val="●.%2.%3.%4.%5.%6.%7.%8."/>
      <w:lvlJc w:val="left"/>
      <w:pPr>
        <w:ind w:left="2520" w:hanging="1800"/>
      </w:pPr>
    </w:lvl>
    <w:lvl w:ilvl="8">
      <w:start w:val="1"/>
      <w:numFmt w:val="decimal"/>
      <w:lvlText w:val="●.%2.%3.%4.%5.%6.%7.%8.%9."/>
      <w:lvlJc w:val="left"/>
      <w:pPr>
        <w:ind w:left="2880" w:hanging="2160"/>
      </w:pPr>
    </w:lvl>
  </w:abstractNum>
  <w:abstractNum w:abstractNumId="6" w15:restartNumberingAfterBreak="0">
    <w:nsid w:val="3DF80A23"/>
    <w:multiLevelType w:val="hybridMultilevel"/>
    <w:tmpl w:val="28ACD336"/>
    <w:lvl w:ilvl="0" w:tplc="7BC84DE6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E3756"/>
    <w:multiLevelType w:val="hybridMultilevel"/>
    <w:tmpl w:val="66761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D62664"/>
    <w:multiLevelType w:val="hybridMultilevel"/>
    <w:tmpl w:val="E23482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6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jO0NDUxNzI0MbZQ0lEKTi0uzszPAykwqwUAw7qptSwAAAA="/>
  </w:docVars>
  <w:rsids>
    <w:rsidRoot w:val="00E402A8"/>
    <w:rsid w:val="00004005"/>
    <w:rsid w:val="00004666"/>
    <w:rsid w:val="00007A5E"/>
    <w:rsid w:val="000108F6"/>
    <w:rsid w:val="00010EE8"/>
    <w:rsid w:val="00012283"/>
    <w:rsid w:val="0001290D"/>
    <w:rsid w:val="00016691"/>
    <w:rsid w:val="00025985"/>
    <w:rsid w:val="000319D8"/>
    <w:rsid w:val="00032D30"/>
    <w:rsid w:val="00034525"/>
    <w:rsid w:val="00035700"/>
    <w:rsid w:val="00035C35"/>
    <w:rsid w:val="00036E98"/>
    <w:rsid w:val="0004022F"/>
    <w:rsid w:val="00043B11"/>
    <w:rsid w:val="0005597E"/>
    <w:rsid w:val="00056C61"/>
    <w:rsid w:val="00057090"/>
    <w:rsid w:val="0006006C"/>
    <w:rsid w:val="000653A6"/>
    <w:rsid w:val="000718D7"/>
    <w:rsid w:val="00072163"/>
    <w:rsid w:val="0007272E"/>
    <w:rsid w:val="00076229"/>
    <w:rsid w:val="00077809"/>
    <w:rsid w:val="000822EE"/>
    <w:rsid w:val="0008532C"/>
    <w:rsid w:val="00093355"/>
    <w:rsid w:val="0009404E"/>
    <w:rsid w:val="00094980"/>
    <w:rsid w:val="00095464"/>
    <w:rsid w:val="000963BC"/>
    <w:rsid w:val="000A0F85"/>
    <w:rsid w:val="000A3F89"/>
    <w:rsid w:val="000A503C"/>
    <w:rsid w:val="000A7CC3"/>
    <w:rsid w:val="000B3A0F"/>
    <w:rsid w:val="000B4B3C"/>
    <w:rsid w:val="000C1BE8"/>
    <w:rsid w:val="000C3250"/>
    <w:rsid w:val="000C6227"/>
    <w:rsid w:val="000C6762"/>
    <w:rsid w:val="000C77E1"/>
    <w:rsid w:val="000D0187"/>
    <w:rsid w:val="000D018F"/>
    <w:rsid w:val="000D16D0"/>
    <w:rsid w:val="000D29ED"/>
    <w:rsid w:val="000D2C3C"/>
    <w:rsid w:val="000D5803"/>
    <w:rsid w:val="000E1F70"/>
    <w:rsid w:val="000E36A9"/>
    <w:rsid w:val="000E3AEB"/>
    <w:rsid w:val="000E3E4D"/>
    <w:rsid w:val="000F016F"/>
    <w:rsid w:val="000F0821"/>
    <w:rsid w:val="000F6D4C"/>
    <w:rsid w:val="00101723"/>
    <w:rsid w:val="001037B0"/>
    <w:rsid w:val="00103B53"/>
    <w:rsid w:val="0010532C"/>
    <w:rsid w:val="00111289"/>
    <w:rsid w:val="00114A01"/>
    <w:rsid w:val="00121C27"/>
    <w:rsid w:val="00122695"/>
    <w:rsid w:val="0012509D"/>
    <w:rsid w:val="0013159D"/>
    <w:rsid w:val="00132A0F"/>
    <w:rsid w:val="00132B6B"/>
    <w:rsid w:val="0013420F"/>
    <w:rsid w:val="00134698"/>
    <w:rsid w:val="001358D0"/>
    <w:rsid w:val="001417F0"/>
    <w:rsid w:val="00141D0A"/>
    <w:rsid w:val="00142BDF"/>
    <w:rsid w:val="00144638"/>
    <w:rsid w:val="00145FEC"/>
    <w:rsid w:val="00150939"/>
    <w:rsid w:val="00151A60"/>
    <w:rsid w:val="001528AF"/>
    <w:rsid w:val="00153F40"/>
    <w:rsid w:val="001547D4"/>
    <w:rsid w:val="00155711"/>
    <w:rsid w:val="0015646E"/>
    <w:rsid w:val="001574F4"/>
    <w:rsid w:val="00157CF2"/>
    <w:rsid w:val="001629A0"/>
    <w:rsid w:val="00163701"/>
    <w:rsid w:val="00164E1F"/>
    <w:rsid w:val="00166FB2"/>
    <w:rsid w:val="00170B36"/>
    <w:rsid w:val="0017346C"/>
    <w:rsid w:val="001735CB"/>
    <w:rsid w:val="00173824"/>
    <w:rsid w:val="001763F0"/>
    <w:rsid w:val="0018160C"/>
    <w:rsid w:val="001818EC"/>
    <w:rsid w:val="00181A7A"/>
    <w:rsid w:val="00182A73"/>
    <w:rsid w:val="001864AB"/>
    <w:rsid w:val="0018797D"/>
    <w:rsid w:val="00191F71"/>
    <w:rsid w:val="001925A1"/>
    <w:rsid w:val="00193D92"/>
    <w:rsid w:val="00197AA1"/>
    <w:rsid w:val="001A01AD"/>
    <w:rsid w:val="001A0816"/>
    <w:rsid w:val="001A6569"/>
    <w:rsid w:val="001B029B"/>
    <w:rsid w:val="001B33B6"/>
    <w:rsid w:val="001B3D03"/>
    <w:rsid w:val="001B7824"/>
    <w:rsid w:val="001C0E88"/>
    <w:rsid w:val="001C7026"/>
    <w:rsid w:val="001D22EC"/>
    <w:rsid w:val="001D3035"/>
    <w:rsid w:val="001D44A2"/>
    <w:rsid w:val="001D59FD"/>
    <w:rsid w:val="001D5B86"/>
    <w:rsid w:val="001E2807"/>
    <w:rsid w:val="001E4389"/>
    <w:rsid w:val="001E5EAE"/>
    <w:rsid w:val="001E64A4"/>
    <w:rsid w:val="001E66F8"/>
    <w:rsid w:val="001F0529"/>
    <w:rsid w:val="001F1FFF"/>
    <w:rsid w:val="001F2D13"/>
    <w:rsid w:val="001F7626"/>
    <w:rsid w:val="0020024E"/>
    <w:rsid w:val="00200F1C"/>
    <w:rsid w:val="00201D08"/>
    <w:rsid w:val="0020433F"/>
    <w:rsid w:val="002052D1"/>
    <w:rsid w:val="0020586E"/>
    <w:rsid w:val="00210F95"/>
    <w:rsid w:val="00211FDD"/>
    <w:rsid w:val="0021382A"/>
    <w:rsid w:val="00220241"/>
    <w:rsid w:val="002203D2"/>
    <w:rsid w:val="00221DEF"/>
    <w:rsid w:val="00223778"/>
    <w:rsid w:val="00226A5E"/>
    <w:rsid w:val="002276D0"/>
    <w:rsid w:val="002277BC"/>
    <w:rsid w:val="00227D57"/>
    <w:rsid w:val="00230075"/>
    <w:rsid w:val="00230A83"/>
    <w:rsid w:val="00232F27"/>
    <w:rsid w:val="002367C6"/>
    <w:rsid w:val="00236FB9"/>
    <w:rsid w:val="00245957"/>
    <w:rsid w:val="00245DDD"/>
    <w:rsid w:val="002505A6"/>
    <w:rsid w:val="00251B25"/>
    <w:rsid w:val="002534DB"/>
    <w:rsid w:val="00255441"/>
    <w:rsid w:val="002600BC"/>
    <w:rsid w:val="00261A9D"/>
    <w:rsid w:val="00261F87"/>
    <w:rsid w:val="0026556E"/>
    <w:rsid w:val="00267F5E"/>
    <w:rsid w:val="002717B2"/>
    <w:rsid w:val="002763C4"/>
    <w:rsid w:val="00276D0E"/>
    <w:rsid w:val="00281F27"/>
    <w:rsid w:val="00282403"/>
    <w:rsid w:val="0028253D"/>
    <w:rsid w:val="00283482"/>
    <w:rsid w:val="00284D3B"/>
    <w:rsid w:val="00285FA3"/>
    <w:rsid w:val="002908C5"/>
    <w:rsid w:val="0029302E"/>
    <w:rsid w:val="00296DD9"/>
    <w:rsid w:val="002976C4"/>
    <w:rsid w:val="002A39A4"/>
    <w:rsid w:val="002A422A"/>
    <w:rsid w:val="002A7296"/>
    <w:rsid w:val="002B20B6"/>
    <w:rsid w:val="002B2B71"/>
    <w:rsid w:val="002B4400"/>
    <w:rsid w:val="002B5D0F"/>
    <w:rsid w:val="002B79E3"/>
    <w:rsid w:val="002C2104"/>
    <w:rsid w:val="002C2F40"/>
    <w:rsid w:val="002C3AA3"/>
    <w:rsid w:val="002C532A"/>
    <w:rsid w:val="002C5A07"/>
    <w:rsid w:val="002D6ECC"/>
    <w:rsid w:val="002E1A57"/>
    <w:rsid w:val="002E241D"/>
    <w:rsid w:val="002E26CF"/>
    <w:rsid w:val="002E39EA"/>
    <w:rsid w:val="002E5DF8"/>
    <w:rsid w:val="002F17BF"/>
    <w:rsid w:val="002F1C79"/>
    <w:rsid w:val="002F3B22"/>
    <w:rsid w:val="002F3EBA"/>
    <w:rsid w:val="002F506F"/>
    <w:rsid w:val="002F6F0A"/>
    <w:rsid w:val="00302D24"/>
    <w:rsid w:val="00306C48"/>
    <w:rsid w:val="00307908"/>
    <w:rsid w:val="00310B15"/>
    <w:rsid w:val="00311218"/>
    <w:rsid w:val="00311EAF"/>
    <w:rsid w:val="00312D44"/>
    <w:rsid w:val="003156B6"/>
    <w:rsid w:val="003161FB"/>
    <w:rsid w:val="003206F1"/>
    <w:rsid w:val="00322797"/>
    <w:rsid w:val="00325130"/>
    <w:rsid w:val="003301B0"/>
    <w:rsid w:val="003338AD"/>
    <w:rsid w:val="00336A3C"/>
    <w:rsid w:val="0034424E"/>
    <w:rsid w:val="003455C5"/>
    <w:rsid w:val="00346388"/>
    <w:rsid w:val="003466EE"/>
    <w:rsid w:val="00346715"/>
    <w:rsid w:val="003509DC"/>
    <w:rsid w:val="0035192A"/>
    <w:rsid w:val="003524EF"/>
    <w:rsid w:val="00352D48"/>
    <w:rsid w:val="0035361B"/>
    <w:rsid w:val="00353634"/>
    <w:rsid w:val="0035477E"/>
    <w:rsid w:val="003562C5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7210"/>
    <w:rsid w:val="0039476A"/>
    <w:rsid w:val="00396FEE"/>
    <w:rsid w:val="003A0A5F"/>
    <w:rsid w:val="003A0D04"/>
    <w:rsid w:val="003A178E"/>
    <w:rsid w:val="003A19C6"/>
    <w:rsid w:val="003A2B8C"/>
    <w:rsid w:val="003A3619"/>
    <w:rsid w:val="003A7408"/>
    <w:rsid w:val="003A796B"/>
    <w:rsid w:val="003B0274"/>
    <w:rsid w:val="003B1246"/>
    <w:rsid w:val="003B1426"/>
    <w:rsid w:val="003B1914"/>
    <w:rsid w:val="003B22DE"/>
    <w:rsid w:val="003B48BF"/>
    <w:rsid w:val="003B697E"/>
    <w:rsid w:val="003B6EF3"/>
    <w:rsid w:val="003C63BD"/>
    <w:rsid w:val="003C6F58"/>
    <w:rsid w:val="003D0E3B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30FC"/>
    <w:rsid w:val="003F63AB"/>
    <w:rsid w:val="003F69C8"/>
    <w:rsid w:val="0040330E"/>
    <w:rsid w:val="00403DD1"/>
    <w:rsid w:val="00404AA2"/>
    <w:rsid w:val="00405345"/>
    <w:rsid w:val="004062A0"/>
    <w:rsid w:val="00407C43"/>
    <w:rsid w:val="00413559"/>
    <w:rsid w:val="00415C85"/>
    <w:rsid w:val="00415E6B"/>
    <w:rsid w:val="00416C13"/>
    <w:rsid w:val="004177C5"/>
    <w:rsid w:val="004206C8"/>
    <w:rsid w:val="00420AA2"/>
    <w:rsid w:val="00420B7A"/>
    <w:rsid w:val="00421E3F"/>
    <w:rsid w:val="00424102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FCD"/>
    <w:rsid w:val="00442AC8"/>
    <w:rsid w:val="00447F17"/>
    <w:rsid w:val="0045095E"/>
    <w:rsid w:val="00452049"/>
    <w:rsid w:val="00462627"/>
    <w:rsid w:val="00462793"/>
    <w:rsid w:val="0046384C"/>
    <w:rsid w:val="004673A6"/>
    <w:rsid w:val="0046753B"/>
    <w:rsid w:val="00467646"/>
    <w:rsid w:val="00471CE0"/>
    <w:rsid w:val="004752D8"/>
    <w:rsid w:val="004759BD"/>
    <w:rsid w:val="00482357"/>
    <w:rsid w:val="00484156"/>
    <w:rsid w:val="00490C89"/>
    <w:rsid w:val="00491F0F"/>
    <w:rsid w:val="00494229"/>
    <w:rsid w:val="00495D62"/>
    <w:rsid w:val="0049611A"/>
    <w:rsid w:val="00496B83"/>
    <w:rsid w:val="004A115D"/>
    <w:rsid w:val="004A1A16"/>
    <w:rsid w:val="004A3D06"/>
    <w:rsid w:val="004A6126"/>
    <w:rsid w:val="004A7113"/>
    <w:rsid w:val="004B1D66"/>
    <w:rsid w:val="004B4A1C"/>
    <w:rsid w:val="004C19F4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21AD"/>
    <w:rsid w:val="004E2BEC"/>
    <w:rsid w:val="004E43BE"/>
    <w:rsid w:val="004F04EA"/>
    <w:rsid w:val="004F05F9"/>
    <w:rsid w:val="004F24FC"/>
    <w:rsid w:val="004F4458"/>
    <w:rsid w:val="00500A79"/>
    <w:rsid w:val="00500E81"/>
    <w:rsid w:val="005023D4"/>
    <w:rsid w:val="00503101"/>
    <w:rsid w:val="00503DFE"/>
    <w:rsid w:val="0050642E"/>
    <w:rsid w:val="00507A78"/>
    <w:rsid w:val="0051025B"/>
    <w:rsid w:val="005113B7"/>
    <w:rsid w:val="0051147D"/>
    <w:rsid w:val="00512F95"/>
    <w:rsid w:val="005152A3"/>
    <w:rsid w:val="00515713"/>
    <w:rsid w:val="00515DB9"/>
    <w:rsid w:val="00516430"/>
    <w:rsid w:val="00517AE5"/>
    <w:rsid w:val="00522E7B"/>
    <w:rsid w:val="00524094"/>
    <w:rsid w:val="00526631"/>
    <w:rsid w:val="005267D8"/>
    <w:rsid w:val="00526C68"/>
    <w:rsid w:val="0053379F"/>
    <w:rsid w:val="005367BB"/>
    <w:rsid w:val="00537131"/>
    <w:rsid w:val="00537628"/>
    <w:rsid w:val="005419BA"/>
    <w:rsid w:val="00542775"/>
    <w:rsid w:val="0054287E"/>
    <w:rsid w:val="005444A9"/>
    <w:rsid w:val="00545E46"/>
    <w:rsid w:val="00545F51"/>
    <w:rsid w:val="0054614B"/>
    <w:rsid w:val="0054651D"/>
    <w:rsid w:val="00554DC7"/>
    <w:rsid w:val="00555E58"/>
    <w:rsid w:val="005571D1"/>
    <w:rsid w:val="00560E80"/>
    <w:rsid w:val="00564997"/>
    <w:rsid w:val="00565EB4"/>
    <w:rsid w:val="0056669E"/>
    <w:rsid w:val="00567A11"/>
    <w:rsid w:val="0057030F"/>
    <w:rsid w:val="0057462B"/>
    <w:rsid w:val="00576559"/>
    <w:rsid w:val="005779D7"/>
    <w:rsid w:val="00577CDD"/>
    <w:rsid w:val="005817E6"/>
    <w:rsid w:val="00583B38"/>
    <w:rsid w:val="00584502"/>
    <w:rsid w:val="0058571C"/>
    <w:rsid w:val="005872DA"/>
    <w:rsid w:val="00590831"/>
    <w:rsid w:val="00593035"/>
    <w:rsid w:val="005933B7"/>
    <w:rsid w:val="00593EF4"/>
    <w:rsid w:val="00596851"/>
    <w:rsid w:val="005A1268"/>
    <w:rsid w:val="005A3DCE"/>
    <w:rsid w:val="005A5DB6"/>
    <w:rsid w:val="005A5FD4"/>
    <w:rsid w:val="005A77CD"/>
    <w:rsid w:val="005B09B2"/>
    <w:rsid w:val="005B20C8"/>
    <w:rsid w:val="005B40D2"/>
    <w:rsid w:val="005B517B"/>
    <w:rsid w:val="005B6C9D"/>
    <w:rsid w:val="005B7DC0"/>
    <w:rsid w:val="005C3A3B"/>
    <w:rsid w:val="005C5E90"/>
    <w:rsid w:val="005C66B6"/>
    <w:rsid w:val="005D05BE"/>
    <w:rsid w:val="005D11D6"/>
    <w:rsid w:val="005D510A"/>
    <w:rsid w:val="005D7155"/>
    <w:rsid w:val="005E3BD4"/>
    <w:rsid w:val="005E7376"/>
    <w:rsid w:val="005F49A6"/>
    <w:rsid w:val="005F5048"/>
    <w:rsid w:val="00600599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64EA"/>
    <w:rsid w:val="00631360"/>
    <w:rsid w:val="00631501"/>
    <w:rsid w:val="00634208"/>
    <w:rsid w:val="00637E44"/>
    <w:rsid w:val="0064351F"/>
    <w:rsid w:val="00644A15"/>
    <w:rsid w:val="006461D4"/>
    <w:rsid w:val="00646E6D"/>
    <w:rsid w:val="00650645"/>
    <w:rsid w:val="0065204F"/>
    <w:rsid w:val="00653A9D"/>
    <w:rsid w:val="006547A8"/>
    <w:rsid w:val="006570F8"/>
    <w:rsid w:val="00662DCF"/>
    <w:rsid w:val="0066570C"/>
    <w:rsid w:val="00670C82"/>
    <w:rsid w:val="00671AAC"/>
    <w:rsid w:val="00672050"/>
    <w:rsid w:val="00674D12"/>
    <w:rsid w:val="00675888"/>
    <w:rsid w:val="00676245"/>
    <w:rsid w:val="00676E5F"/>
    <w:rsid w:val="00677419"/>
    <w:rsid w:val="0068454F"/>
    <w:rsid w:val="0068621B"/>
    <w:rsid w:val="006875EA"/>
    <w:rsid w:val="00693D11"/>
    <w:rsid w:val="00695E96"/>
    <w:rsid w:val="006A0105"/>
    <w:rsid w:val="006A023C"/>
    <w:rsid w:val="006A61E4"/>
    <w:rsid w:val="006B1F1E"/>
    <w:rsid w:val="006B3775"/>
    <w:rsid w:val="006B3ED3"/>
    <w:rsid w:val="006B5F0A"/>
    <w:rsid w:val="006C03E5"/>
    <w:rsid w:val="006C17EC"/>
    <w:rsid w:val="006C5619"/>
    <w:rsid w:val="006C7D8C"/>
    <w:rsid w:val="006D38B8"/>
    <w:rsid w:val="006D39FA"/>
    <w:rsid w:val="006D48E7"/>
    <w:rsid w:val="006E1203"/>
    <w:rsid w:val="006E1D87"/>
    <w:rsid w:val="006E42D2"/>
    <w:rsid w:val="006E7EF2"/>
    <w:rsid w:val="006F0520"/>
    <w:rsid w:val="006F0750"/>
    <w:rsid w:val="006F1369"/>
    <w:rsid w:val="006F1D71"/>
    <w:rsid w:val="006F43EE"/>
    <w:rsid w:val="00704028"/>
    <w:rsid w:val="0070418B"/>
    <w:rsid w:val="00705BD2"/>
    <w:rsid w:val="007138C2"/>
    <w:rsid w:val="00720CF1"/>
    <w:rsid w:val="00723094"/>
    <w:rsid w:val="00725EF8"/>
    <w:rsid w:val="00732439"/>
    <w:rsid w:val="00732E28"/>
    <w:rsid w:val="00732FF5"/>
    <w:rsid w:val="00733628"/>
    <w:rsid w:val="00733875"/>
    <w:rsid w:val="007344CA"/>
    <w:rsid w:val="007354D7"/>
    <w:rsid w:val="0074405B"/>
    <w:rsid w:val="0074433B"/>
    <w:rsid w:val="00745592"/>
    <w:rsid w:val="007469E4"/>
    <w:rsid w:val="00746F98"/>
    <w:rsid w:val="00747A87"/>
    <w:rsid w:val="0075021E"/>
    <w:rsid w:val="00750E50"/>
    <w:rsid w:val="007530A4"/>
    <w:rsid w:val="007579C0"/>
    <w:rsid w:val="007615CD"/>
    <w:rsid w:val="0076218F"/>
    <w:rsid w:val="007623EA"/>
    <w:rsid w:val="00766E8B"/>
    <w:rsid w:val="00774458"/>
    <w:rsid w:val="007748A3"/>
    <w:rsid w:val="00775257"/>
    <w:rsid w:val="0077616E"/>
    <w:rsid w:val="00776692"/>
    <w:rsid w:val="00777C33"/>
    <w:rsid w:val="0078057F"/>
    <w:rsid w:val="00785C9B"/>
    <w:rsid w:val="0078643F"/>
    <w:rsid w:val="00787E03"/>
    <w:rsid w:val="00791D8D"/>
    <w:rsid w:val="007924DB"/>
    <w:rsid w:val="00793089"/>
    <w:rsid w:val="00796527"/>
    <w:rsid w:val="007973C2"/>
    <w:rsid w:val="007A06BE"/>
    <w:rsid w:val="007A1773"/>
    <w:rsid w:val="007A3AF2"/>
    <w:rsid w:val="007A78DB"/>
    <w:rsid w:val="007B106B"/>
    <w:rsid w:val="007B4BFE"/>
    <w:rsid w:val="007B752E"/>
    <w:rsid w:val="007C4B84"/>
    <w:rsid w:val="007D0CE0"/>
    <w:rsid w:val="007D12AF"/>
    <w:rsid w:val="007D1C8E"/>
    <w:rsid w:val="007D1F75"/>
    <w:rsid w:val="007D1FFC"/>
    <w:rsid w:val="007D20BC"/>
    <w:rsid w:val="007D6985"/>
    <w:rsid w:val="007E431E"/>
    <w:rsid w:val="007E5892"/>
    <w:rsid w:val="007E5CF3"/>
    <w:rsid w:val="007F498E"/>
    <w:rsid w:val="007F5283"/>
    <w:rsid w:val="007F567F"/>
    <w:rsid w:val="007F6F81"/>
    <w:rsid w:val="007F7D4C"/>
    <w:rsid w:val="00800FE0"/>
    <w:rsid w:val="0080229B"/>
    <w:rsid w:val="008047B7"/>
    <w:rsid w:val="008060B0"/>
    <w:rsid w:val="0080652E"/>
    <w:rsid w:val="00806A44"/>
    <w:rsid w:val="008106B5"/>
    <w:rsid w:val="00810A89"/>
    <w:rsid w:val="008133A3"/>
    <w:rsid w:val="008160AF"/>
    <w:rsid w:val="00817E11"/>
    <w:rsid w:val="008204EE"/>
    <w:rsid w:val="00820ECE"/>
    <w:rsid w:val="008253E7"/>
    <w:rsid w:val="00826629"/>
    <w:rsid w:val="0082768A"/>
    <w:rsid w:val="00832423"/>
    <w:rsid w:val="00832B07"/>
    <w:rsid w:val="00834A72"/>
    <w:rsid w:val="00834E92"/>
    <w:rsid w:val="0083767D"/>
    <w:rsid w:val="00837F58"/>
    <w:rsid w:val="0084327B"/>
    <w:rsid w:val="00843909"/>
    <w:rsid w:val="00844276"/>
    <w:rsid w:val="00850BEA"/>
    <w:rsid w:val="00850C17"/>
    <w:rsid w:val="008544AE"/>
    <w:rsid w:val="00854923"/>
    <w:rsid w:val="00856857"/>
    <w:rsid w:val="00857BCB"/>
    <w:rsid w:val="00857EBD"/>
    <w:rsid w:val="00861231"/>
    <w:rsid w:val="00861E42"/>
    <w:rsid w:val="00862D6A"/>
    <w:rsid w:val="00863581"/>
    <w:rsid w:val="00865590"/>
    <w:rsid w:val="00871966"/>
    <w:rsid w:val="00872921"/>
    <w:rsid w:val="00874463"/>
    <w:rsid w:val="00876ADB"/>
    <w:rsid w:val="0088309E"/>
    <w:rsid w:val="00883D84"/>
    <w:rsid w:val="00884069"/>
    <w:rsid w:val="00884608"/>
    <w:rsid w:val="0089464E"/>
    <w:rsid w:val="00894DE2"/>
    <w:rsid w:val="00895345"/>
    <w:rsid w:val="00897923"/>
    <w:rsid w:val="00897A8E"/>
    <w:rsid w:val="008B0055"/>
    <w:rsid w:val="008B458A"/>
    <w:rsid w:val="008C0AD3"/>
    <w:rsid w:val="008C47B1"/>
    <w:rsid w:val="008C55B6"/>
    <w:rsid w:val="008C6AFA"/>
    <w:rsid w:val="008D2F6B"/>
    <w:rsid w:val="008D342F"/>
    <w:rsid w:val="008D5855"/>
    <w:rsid w:val="008D5C9C"/>
    <w:rsid w:val="008D6AA2"/>
    <w:rsid w:val="008D79C4"/>
    <w:rsid w:val="008E0B75"/>
    <w:rsid w:val="008E1B5E"/>
    <w:rsid w:val="008E1DDE"/>
    <w:rsid w:val="008E3F47"/>
    <w:rsid w:val="008E6F47"/>
    <w:rsid w:val="008F6563"/>
    <w:rsid w:val="008F736D"/>
    <w:rsid w:val="008F7D6B"/>
    <w:rsid w:val="00900E36"/>
    <w:rsid w:val="009021CB"/>
    <w:rsid w:val="00903734"/>
    <w:rsid w:val="0090503F"/>
    <w:rsid w:val="009051A1"/>
    <w:rsid w:val="009068F4"/>
    <w:rsid w:val="009123A3"/>
    <w:rsid w:val="00914EA4"/>
    <w:rsid w:val="00920857"/>
    <w:rsid w:val="00922F4B"/>
    <w:rsid w:val="00942BAC"/>
    <w:rsid w:val="00943F19"/>
    <w:rsid w:val="009461F1"/>
    <w:rsid w:val="0094654B"/>
    <w:rsid w:val="00947218"/>
    <w:rsid w:val="009508B6"/>
    <w:rsid w:val="0095145B"/>
    <w:rsid w:val="00952EB0"/>
    <w:rsid w:val="009547AC"/>
    <w:rsid w:val="00954A03"/>
    <w:rsid w:val="009558C9"/>
    <w:rsid w:val="0095707D"/>
    <w:rsid w:val="009629E7"/>
    <w:rsid w:val="00963325"/>
    <w:rsid w:val="009660BC"/>
    <w:rsid w:val="00971539"/>
    <w:rsid w:val="009715EE"/>
    <w:rsid w:val="00971BC3"/>
    <w:rsid w:val="00975ECA"/>
    <w:rsid w:val="00977550"/>
    <w:rsid w:val="00980E26"/>
    <w:rsid w:val="00984D28"/>
    <w:rsid w:val="00984E7D"/>
    <w:rsid w:val="009850E1"/>
    <w:rsid w:val="009941F2"/>
    <w:rsid w:val="009A25D7"/>
    <w:rsid w:val="009A3AAC"/>
    <w:rsid w:val="009A5F03"/>
    <w:rsid w:val="009A5F34"/>
    <w:rsid w:val="009B706D"/>
    <w:rsid w:val="009B7399"/>
    <w:rsid w:val="009C2C45"/>
    <w:rsid w:val="009D1101"/>
    <w:rsid w:val="009D3FEA"/>
    <w:rsid w:val="009E0DC0"/>
    <w:rsid w:val="009E33BC"/>
    <w:rsid w:val="009E5F93"/>
    <w:rsid w:val="009E663A"/>
    <w:rsid w:val="009E6EBC"/>
    <w:rsid w:val="009F030B"/>
    <w:rsid w:val="009F0589"/>
    <w:rsid w:val="009F05CC"/>
    <w:rsid w:val="009F0DCC"/>
    <w:rsid w:val="009F37E4"/>
    <w:rsid w:val="009F4324"/>
    <w:rsid w:val="00A0139C"/>
    <w:rsid w:val="00A01B09"/>
    <w:rsid w:val="00A03174"/>
    <w:rsid w:val="00A1508A"/>
    <w:rsid w:val="00A15964"/>
    <w:rsid w:val="00A164C7"/>
    <w:rsid w:val="00A177D8"/>
    <w:rsid w:val="00A22B98"/>
    <w:rsid w:val="00A22DB2"/>
    <w:rsid w:val="00A23A8E"/>
    <w:rsid w:val="00A257DC"/>
    <w:rsid w:val="00A25C8D"/>
    <w:rsid w:val="00A25DD5"/>
    <w:rsid w:val="00A25F16"/>
    <w:rsid w:val="00A3270C"/>
    <w:rsid w:val="00A3442C"/>
    <w:rsid w:val="00A36FCE"/>
    <w:rsid w:val="00A37EEF"/>
    <w:rsid w:val="00A42B1B"/>
    <w:rsid w:val="00A43DF4"/>
    <w:rsid w:val="00A443D7"/>
    <w:rsid w:val="00A46E72"/>
    <w:rsid w:val="00A538D5"/>
    <w:rsid w:val="00A54208"/>
    <w:rsid w:val="00A54428"/>
    <w:rsid w:val="00A56687"/>
    <w:rsid w:val="00A5716B"/>
    <w:rsid w:val="00A61BF2"/>
    <w:rsid w:val="00A622AF"/>
    <w:rsid w:val="00A717C3"/>
    <w:rsid w:val="00A739EE"/>
    <w:rsid w:val="00A73EC0"/>
    <w:rsid w:val="00A7510D"/>
    <w:rsid w:val="00A75C3E"/>
    <w:rsid w:val="00A776B4"/>
    <w:rsid w:val="00A83D23"/>
    <w:rsid w:val="00A86D2C"/>
    <w:rsid w:val="00A87745"/>
    <w:rsid w:val="00A92B0D"/>
    <w:rsid w:val="00A9662B"/>
    <w:rsid w:val="00AA0734"/>
    <w:rsid w:val="00AA2368"/>
    <w:rsid w:val="00AA2B16"/>
    <w:rsid w:val="00AB412A"/>
    <w:rsid w:val="00AB5B5C"/>
    <w:rsid w:val="00AB7AA4"/>
    <w:rsid w:val="00AC2879"/>
    <w:rsid w:val="00AC37C8"/>
    <w:rsid w:val="00AC3F6D"/>
    <w:rsid w:val="00AC6CCF"/>
    <w:rsid w:val="00AD1D6C"/>
    <w:rsid w:val="00AD1F5D"/>
    <w:rsid w:val="00AD3993"/>
    <w:rsid w:val="00AD4E07"/>
    <w:rsid w:val="00AD4FD0"/>
    <w:rsid w:val="00AD7811"/>
    <w:rsid w:val="00AD7978"/>
    <w:rsid w:val="00AE0DF9"/>
    <w:rsid w:val="00AE19F8"/>
    <w:rsid w:val="00AE241E"/>
    <w:rsid w:val="00AE2F6B"/>
    <w:rsid w:val="00AE33E4"/>
    <w:rsid w:val="00AE3714"/>
    <w:rsid w:val="00AE3781"/>
    <w:rsid w:val="00AE3911"/>
    <w:rsid w:val="00AE47FC"/>
    <w:rsid w:val="00AE5555"/>
    <w:rsid w:val="00AF2DA4"/>
    <w:rsid w:val="00AF2E25"/>
    <w:rsid w:val="00AF3566"/>
    <w:rsid w:val="00AF3731"/>
    <w:rsid w:val="00AF6611"/>
    <w:rsid w:val="00B00DE6"/>
    <w:rsid w:val="00B031C3"/>
    <w:rsid w:val="00B074A9"/>
    <w:rsid w:val="00B15447"/>
    <w:rsid w:val="00B16091"/>
    <w:rsid w:val="00B2025E"/>
    <w:rsid w:val="00B21455"/>
    <w:rsid w:val="00B25C38"/>
    <w:rsid w:val="00B30A81"/>
    <w:rsid w:val="00B37D94"/>
    <w:rsid w:val="00B40036"/>
    <w:rsid w:val="00B40F1D"/>
    <w:rsid w:val="00B4149B"/>
    <w:rsid w:val="00B43F2B"/>
    <w:rsid w:val="00B44B9F"/>
    <w:rsid w:val="00B4586E"/>
    <w:rsid w:val="00B45E71"/>
    <w:rsid w:val="00B51F22"/>
    <w:rsid w:val="00B56C75"/>
    <w:rsid w:val="00B57EC7"/>
    <w:rsid w:val="00B6131E"/>
    <w:rsid w:val="00B6163A"/>
    <w:rsid w:val="00B61AE8"/>
    <w:rsid w:val="00B64AE7"/>
    <w:rsid w:val="00B67049"/>
    <w:rsid w:val="00B72A20"/>
    <w:rsid w:val="00B74C2A"/>
    <w:rsid w:val="00B75ED9"/>
    <w:rsid w:val="00B76ACB"/>
    <w:rsid w:val="00B7708D"/>
    <w:rsid w:val="00B77E2D"/>
    <w:rsid w:val="00B86CBA"/>
    <w:rsid w:val="00B87565"/>
    <w:rsid w:val="00B92476"/>
    <w:rsid w:val="00B969E9"/>
    <w:rsid w:val="00B97109"/>
    <w:rsid w:val="00B972F6"/>
    <w:rsid w:val="00B97395"/>
    <w:rsid w:val="00B97CFB"/>
    <w:rsid w:val="00BA4D10"/>
    <w:rsid w:val="00BA5869"/>
    <w:rsid w:val="00BB289D"/>
    <w:rsid w:val="00BB3A8E"/>
    <w:rsid w:val="00BB79A0"/>
    <w:rsid w:val="00BC0648"/>
    <w:rsid w:val="00BC0A8A"/>
    <w:rsid w:val="00BC0D3C"/>
    <w:rsid w:val="00BC4497"/>
    <w:rsid w:val="00BC580C"/>
    <w:rsid w:val="00BC7745"/>
    <w:rsid w:val="00BD24C8"/>
    <w:rsid w:val="00BD3155"/>
    <w:rsid w:val="00BE38EF"/>
    <w:rsid w:val="00BE5327"/>
    <w:rsid w:val="00BE5BC1"/>
    <w:rsid w:val="00BE6A2A"/>
    <w:rsid w:val="00BF28FB"/>
    <w:rsid w:val="00BF2B00"/>
    <w:rsid w:val="00BF3921"/>
    <w:rsid w:val="00BF3FCB"/>
    <w:rsid w:val="00C0365E"/>
    <w:rsid w:val="00C0434A"/>
    <w:rsid w:val="00C05668"/>
    <w:rsid w:val="00C11391"/>
    <w:rsid w:val="00C1441B"/>
    <w:rsid w:val="00C158BD"/>
    <w:rsid w:val="00C1716B"/>
    <w:rsid w:val="00C175C0"/>
    <w:rsid w:val="00C22813"/>
    <w:rsid w:val="00C23449"/>
    <w:rsid w:val="00C25616"/>
    <w:rsid w:val="00C25C93"/>
    <w:rsid w:val="00C2644C"/>
    <w:rsid w:val="00C30D79"/>
    <w:rsid w:val="00C355AF"/>
    <w:rsid w:val="00C37DF1"/>
    <w:rsid w:val="00C43116"/>
    <w:rsid w:val="00C44F5F"/>
    <w:rsid w:val="00C4641A"/>
    <w:rsid w:val="00C474E5"/>
    <w:rsid w:val="00C47D44"/>
    <w:rsid w:val="00C510B2"/>
    <w:rsid w:val="00C518F2"/>
    <w:rsid w:val="00C55B6C"/>
    <w:rsid w:val="00C6023A"/>
    <w:rsid w:val="00C6603E"/>
    <w:rsid w:val="00C67188"/>
    <w:rsid w:val="00C7144E"/>
    <w:rsid w:val="00C7697A"/>
    <w:rsid w:val="00C81BC4"/>
    <w:rsid w:val="00C928FA"/>
    <w:rsid w:val="00C9400C"/>
    <w:rsid w:val="00C971D4"/>
    <w:rsid w:val="00CA2117"/>
    <w:rsid w:val="00CB0A8A"/>
    <w:rsid w:val="00CB0B51"/>
    <w:rsid w:val="00CB10D0"/>
    <w:rsid w:val="00CB13D5"/>
    <w:rsid w:val="00CB29FC"/>
    <w:rsid w:val="00CB580A"/>
    <w:rsid w:val="00CB7196"/>
    <w:rsid w:val="00CC0554"/>
    <w:rsid w:val="00CC0912"/>
    <w:rsid w:val="00CC21A4"/>
    <w:rsid w:val="00CC2E56"/>
    <w:rsid w:val="00CC4247"/>
    <w:rsid w:val="00CC64D1"/>
    <w:rsid w:val="00CC659A"/>
    <w:rsid w:val="00CC74A2"/>
    <w:rsid w:val="00CD2887"/>
    <w:rsid w:val="00CD2CE9"/>
    <w:rsid w:val="00CD3BEC"/>
    <w:rsid w:val="00CD74FE"/>
    <w:rsid w:val="00CD7CF3"/>
    <w:rsid w:val="00CD7DF0"/>
    <w:rsid w:val="00CE43A0"/>
    <w:rsid w:val="00CE5B0A"/>
    <w:rsid w:val="00CE64CD"/>
    <w:rsid w:val="00CF103E"/>
    <w:rsid w:val="00CF3D6B"/>
    <w:rsid w:val="00CF7633"/>
    <w:rsid w:val="00D016E4"/>
    <w:rsid w:val="00D04EB0"/>
    <w:rsid w:val="00D05688"/>
    <w:rsid w:val="00D0683B"/>
    <w:rsid w:val="00D115DD"/>
    <w:rsid w:val="00D12185"/>
    <w:rsid w:val="00D12D8A"/>
    <w:rsid w:val="00D14E44"/>
    <w:rsid w:val="00D15569"/>
    <w:rsid w:val="00D15D10"/>
    <w:rsid w:val="00D17481"/>
    <w:rsid w:val="00D17C5E"/>
    <w:rsid w:val="00D23B65"/>
    <w:rsid w:val="00D24179"/>
    <w:rsid w:val="00D25744"/>
    <w:rsid w:val="00D272B9"/>
    <w:rsid w:val="00D27547"/>
    <w:rsid w:val="00D32191"/>
    <w:rsid w:val="00D32540"/>
    <w:rsid w:val="00D32FC0"/>
    <w:rsid w:val="00D33DC6"/>
    <w:rsid w:val="00D37E2F"/>
    <w:rsid w:val="00D43F75"/>
    <w:rsid w:val="00D4633E"/>
    <w:rsid w:val="00D47D6F"/>
    <w:rsid w:val="00D53629"/>
    <w:rsid w:val="00D53736"/>
    <w:rsid w:val="00D53A1F"/>
    <w:rsid w:val="00D549A2"/>
    <w:rsid w:val="00D54FDF"/>
    <w:rsid w:val="00D55388"/>
    <w:rsid w:val="00D55743"/>
    <w:rsid w:val="00D566FE"/>
    <w:rsid w:val="00D57A59"/>
    <w:rsid w:val="00D60376"/>
    <w:rsid w:val="00D612D5"/>
    <w:rsid w:val="00D63462"/>
    <w:rsid w:val="00D65482"/>
    <w:rsid w:val="00D738F3"/>
    <w:rsid w:val="00D76FD4"/>
    <w:rsid w:val="00D81CF1"/>
    <w:rsid w:val="00D87848"/>
    <w:rsid w:val="00D927F2"/>
    <w:rsid w:val="00DA0520"/>
    <w:rsid w:val="00DA11A9"/>
    <w:rsid w:val="00DA4564"/>
    <w:rsid w:val="00DA472E"/>
    <w:rsid w:val="00DA50C4"/>
    <w:rsid w:val="00DA50EE"/>
    <w:rsid w:val="00DA75FA"/>
    <w:rsid w:val="00DB4AD5"/>
    <w:rsid w:val="00DC0CA7"/>
    <w:rsid w:val="00DC140D"/>
    <w:rsid w:val="00DC5A23"/>
    <w:rsid w:val="00DC7079"/>
    <w:rsid w:val="00DC7E3D"/>
    <w:rsid w:val="00DD5DB6"/>
    <w:rsid w:val="00DE09F6"/>
    <w:rsid w:val="00DE1595"/>
    <w:rsid w:val="00DE2B89"/>
    <w:rsid w:val="00DE3F79"/>
    <w:rsid w:val="00DE5018"/>
    <w:rsid w:val="00DE7695"/>
    <w:rsid w:val="00DF00F8"/>
    <w:rsid w:val="00DF1AB0"/>
    <w:rsid w:val="00DF5E31"/>
    <w:rsid w:val="00DF5F90"/>
    <w:rsid w:val="00E00619"/>
    <w:rsid w:val="00E006E0"/>
    <w:rsid w:val="00E00B52"/>
    <w:rsid w:val="00E04DAE"/>
    <w:rsid w:val="00E07E5D"/>
    <w:rsid w:val="00E1024B"/>
    <w:rsid w:val="00E12153"/>
    <w:rsid w:val="00E12E5F"/>
    <w:rsid w:val="00E150E9"/>
    <w:rsid w:val="00E15DA0"/>
    <w:rsid w:val="00E20B3C"/>
    <w:rsid w:val="00E245AF"/>
    <w:rsid w:val="00E27B93"/>
    <w:rsid w:val="00E3147E"/>
    <w:rsid w:val="00E323BC"/>
    <w:rsid w:val="00E32534"/>
    <w:rsid w:val="00E325C6"/>
    <w:rsid w:val="00E3404C"/>
    <w:rsid w:val="00E374FA"/>
    <w:rsid w:val="00E402A8"/>
    <w:rsid w:val="00E40D38"/>
    <w:rsid w:val="00E41340"/>
    <w:rsid w:val="00E416A5"/>
    <w:rsid w:val="00E508FE"/>
    <w:rsid w:val="00E51283"/>
    <w:rsid w:val="00E5284F"/>
    <w:rsid w:val="00E52950"/>
    <w:rsid w:val="00E57D9E"/>
    <w:rsid w:val="00E60871"/>
    <w:rsid w:val="00E61177"/>
    <w:rsid w:val="00E63452"/>
    <w:rsid w:val="00E70F30"/>
    <w:rsid w:val="00E71F66"/>
    <w:rsid w:val="00E73AED"/>
    <w:rsid w:val="00E7498C"/>
    <w:rsid w:val="00E749A6"/>
    <w:rsid w:val="00E80C23"/>
    <w:rsid w:val="00E81748"/>
    <w:rsid w:val="00E83C67"/>
    <w:rsid w:val="00E86379"/>
    <w:rsid w:val="00E947BE"/>
    <w:rsid w:val="00E94E7B"/>
    <w:rsid w:val="00E9516F"/>
    <w:rsid w:val="00E95AEC"/>
    <w:rsid w:val="00E97157"/>
    <w:rsid w:val="00E97A80"/>
    <w:rsid w:val="00EA1CD7"/>
    <w:rsid w:val="00EA1D90"/>
    <w:rsid w:val="00EA25CE"/>
    <w:rsid w:val="00EA6270"/>
    <w:rsid w:val="00EA6395"/>
    <w:rsid w:val="00EA79FB"/>
    <w:rsid w:val="00EB0A65"/>
    <w:rsid w:val="00EB2765"/>
    <w:rsid w:val="00EB37C3"/>
    <w:rsid w:val="00EB43EE"/>
    <w:rsid w:val="00EB55EB"/>
    <w:rsid w:val="00EB5B97"/>
    <w:rsid w:val="00EB5FFC"/>
    <w:rsid w:val="00EB7EF8"/>
    <w:rsid w:val="00EB7F93"/>
    <w:rsid w:val="00EC0A54"/>
    <w:rsid w:val="00EC13B2"/>
    <w:rsid w:val="00EC1FEE"/>
    <w:rsid w:val="00EC3528"/>
    <w:rsid w:val="00EC3C37"/>
    <w:rsid w:val="00EC6C78"/>
    <w:rsid w:val="00EC6F11"/>
    <w:rsid w:val="00EC7879"/>
    <w:rsid w:val="00ED1CD2"/>
    <w:rsid w:val="00ED25E3"/>
    <w:rsid w:val="00ED4AA8"/>
    <w:rsid w:val="00ED7402"/>
    <w:rsid w:val="00EE290B"/>
    <w:rsid w:val="00EE2F62"/>
    <w:rsid w:val="00EE4E29"/>
    <w:rsid w:val="00EE5F2C"/>
    <w:rsid w:val="00EE6BE2"/>
    <w:rsid w:val="00EF019D"/>
    <w:rsid w:val="00EF0638"/>
    <w:rsid w:val="00EF12E9"/>
    <w:rsid w:val="00EF15CC"/>
    <w:rsid w:val="00EF5589"/>
    <w:rsid w:val="00EF5800"/>
    <w:rsid w:val="00EF7585"/>
    <w:rsid w:val="00F017B4"/>
    <w:rsid w:val="00F01B95"/>
    <w:rsid w:val="00F01BD8"/>
    <w:rsid w:val="00F0414B"/>
    <w:rsid w:val="00F051AF"/>
    <w:rsid w:val="00F07DAE"/>
    <w:rsid w:val="00F07DD4"/>
    <w:rsid w:val="00F10427"/>
    <w:rsid w:val="00F12650"/>
    <w:rsid w:val="00F12979"/>
    <w:rsid w:val="00F138D0"/>
    <w:rsid w:val="00F23F1D"/>
    <w:rsid w:val="00F24B19"/>
    <w:rsid w:val="00F31B44"/>
    <w:rsid w:val="00F33888"/>
    <w:rsid w:val="00F403CA"/>
    <w:rsid w:val="00F4224F"/>
    <w:rsid w:val="00F43CE4"/>
    <w:rsid w:val="00F50F3C"/>
    <w:rsid w:val="00F527F4"/>
    <w:rsid w:val="00F52B8E"/>
    <w:rsid w:val="00F558DC"/>
    <w:rsid w:val="00F62B55"/>
    <w:rsid w:val="00F67874"/>
    <w:rsid w:val="00F731E0"/>
    <w:rsid w:val="00F7339A"/>
    <w:rsid w:val="00F745C5"/>
    <w:rsid w:val="00F7628F"/>
    <w:rsid w:val="00F820EE"/>
    <w:rsid w:val="00F84D61"/>
    <w:rsid w:val="00F8789F"/>
    <w:rsid w:val="00F901FF"/>
    <w:rsid w:val="00F92913"/>
    <w:rsid w:val="00FA00E2"/>
    <w:rsid w:val="00FA2928"/>
    <w:rsid w:val="00FA50B5"/>
    <w:rsid w:val="00FA55CF"/>
    <w:rsid w:val="00FA667B"/>
    <w:rsid w:val="00FB141E"/>
    <w:rsid w:val="00FB14F9"/>
    <w:rsid w:val="00FB34BB"/>
    <w:rsid w:val="00FB36D9"/>
    <w:rsid w:val="00FB4342"/>
    <w:rsid w:val="00FB49E1"/>
    <w:rsid w:val="00FB6CC1"/>
    <w:rsid w:val="00FC0C54"/>
    <w:rsid w:val="00FC1FCC"/>
    <w:rsid w:val="00FC67F5"/>
    <w:rsid w:val="00FC7B56"/>
    <w:rsid w:val="00FC7F5D"/>
    <w:rsid w:val="00FD336B"/>
    <w:rsid w:val="00FD4848"/>
    <w:rsid w:val="00FD591D"/>
    <w:rsid w:val="00FE037D"/>
    <w:rsid w:val="00FE03C5"/>
    <w:rsid w:val="00FE0D3C"/>
    <w:rsid w:val="00FE7CFE"/>
    <w:rsid w:val="00FE7E34"/>
    <w:rsid w:val="00FF081F"/>
    <w:rsid w:val="00FF39A3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B99A0C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3B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FD591D"/>
    <w:rPr>
      <w:rFonts w:ascii="Cambria" w:hAnsi="Cambria" w:cs="Times New Roman"/>
    </w:rPr>
  </w:style>
  <w:style w:type="paragraph" w:styleId="BodyTextIndent2">
    <w:name w:val="Body Text Indent 2"/>
    <w:basedOn w:val="Normal"/>
    <w:link w:val="BodyTextIndent2Char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FD591D"/>
    <w:rPr>
      <w:rFonts w:cs="Times New Roman"/>
      <w:sz w:val="24"/>
    </w:rPr>
  </w:style>
  <w:style w:type="paragraph" w:styleId="Header">
    <w:name w:val="header"/>
    <w:basedOn w:val="Normal"/>
    <w:link w:val="HeaderChar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D591D"/>
    <w:rPr>
      <w:rFonts w:cs="Times New Roman"/>
      <w:sz w:val="24"/>
    </w:rPr>
  </w:style>
  <w:style w:type="paragraph" w:styleId="TOC1">
    <w:name w:val="toc 1"/>
    <w:basedOn w:val="Normal"/>
    <w:next w:val="Normal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TOC2">
    <w:name w:val="toc 2"/>
    <w:basedOn w:val="Normal"/>
    <w:next w:val="Normal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TOC3">
    <w:name w:val="toc 3"/>
    <w:basedOn w:val="Normal"/>
    <w:next w:val="Normal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BodyTextIndent">
    <w:name w:val="Body Text Indent"/>
    <w:basedOn w:val="Normal"/>
    <w:link w:val="BodyTextIndentChar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FD591D"/>
    <w:rPr>
      <w:rFonts w:cs="Times New Roman"/>
      <w:sz w:val="24"/>
    </w:rPr>
  </w:style>
  <w:style w:type="character" w:styleId="Hyperlink">
    <w:name w:val="Hyperlink"/>
    <w:basedOn w:val="DefaultParagraphFont"/>
    <w:uiPriority w:val="99"/>
    <w:rsid w:val="00C05668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Normal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Normal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BlockText">
    <w:name w:val="Block Text"/>
    <w:basedOn w:val="Normal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BodyText3">
    <w:name w:val="Body Text 3"/>
    <w:basedOn w:val="Normal"/>
    <w:link w:val="BodyText3Char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PageNumber">
    <w:name w:val="page number"/>
    <w:basedOn w:val="DefaultParagraphFont"/>
    <w:uiPriority w:val="99"/>
    <w:rsid w:val="00C0566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D591D"/>
    <w:rPr>
      <w:rFonts w:cs="Times New Roman"/>
      <w:sz w:val="24"/>
    </w:rPr>
  </w:style>
  <w:style w:type="character" w:styleId="FollowedHyperlink">
    <w:name w:val="FollowedHyperlink"/>
    <w:basedOn w:val="DefaultParagraphFont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BodyText">
    <w:name w:val="Body Text"/>
    <w:basedOn w:val="Normal"/>
    <w:link w:val="BodyTextChar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FD591D"/>
    <w:rPr>
      <w:rFonts w:cs="Times New Roman"/>
      <w:sz w:val="24"/>
    </w:rPr>
  </w:style>
  <w:style w:type="paragraph" w:customStyle="1" w:styleId="1">
    <w:name w:val="Абзац списка1"/>
    <w:basedOn w:val="Normal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0">
    <w:name w:val="Абзац списку1"/>
    <w:basedOn w:val="Normal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Strong">
    <w:name w:val="Strong"/>
    <w:basedOn w:val="DefaultParagraphFont"/>
    <w:uiPriority w:val="99"/>
    <w:qFormat/>
    <w:rsid w:val="00F745C5"/>
    <w:rPr>
      <w:rFonts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rsid w:val="00526C68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26C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526C68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26C6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Normal"/>
    <w:uiPriority w:val="99"/>
    <w:rsid w:val="00170B36"/>
    <w:pPr>
      <w:spacing w:before="120" w:after="120"/>
      <w:jc w:val="both"/>
    </w:pPr>
    <w:rPr>
      <w:spacing w:val="-4"/>
    </w:rPr>
  </w:style>
  <w:style w:type="paragraph" w:styleId="List">
    <w:name w:val="List"/>
    <w:aliases w:val="Знак Знак"/>
    <w:basedOn w:val="Normal"/>
    <w:link w:val="ListChar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ListChar">
    <w:name w:val="List Char"/>
    <w:aliases w:val="Знак Знак Char"/>
    <w:link w:val="List"/>
    <w:uiPriority w:val="99"/>
    <w:locked/>
    <w:rsid w:val="00503101"/>
    <w:rPr>
      <w:lang w:val="ru-RU" w:eastAsia="ru-RU"/>
    </w:rPr>
  </w:style>
  <w:style w:type="paragraph" w:styleId="PlainText">
    <w:name w:val="Plain Text"/>
    <w:basedOn w:val="Normal"/>
    <w:link w:val="PlainTextChar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Normal"/>
    <w:uiPriority w:val="99"/>
    <w:rsid w:val="003B48BF"/>
    <w:pPr>
      <w:spacing w:after="240"/>
    </w:pPr>
  </w:style>
  <w:style w:type="paragraph" w:customStyle="1" w:styleId="SectionVHeader">
    <w:name w:val="Section V. Header"/>
    <w:basedOn w:val="Normal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ListParagraph">
    <w:name w:val="List Paragraph"/>
    <w:basedOn w:val="Normal"/>
    <w:uiPriority w:val="99"/>
    <w:qFormat/>
    <w:rsid w:val="001864AB"/>
    <w:pPr>
      <w:ind w:left="708"/>
    </w:pPr>
  </w:style>
  <w:style w:type="character" w:customStyle="1" w:styleId="7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0">
    <w:name w:val="Знак Знак Знак Знак"/>
    <w:uiPriority w:val="99"/>
    <w:rsid w:val="00D15D10"/>
    <w:rPr>
      <w:lang w:val="ru-RU" w:eastAsia="ru-RU"/>
    </w:rPr>
  </w:style>
  <w:style w:type="character" w:customStyle="1" w:styleId="3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Revision">
    <w:name w:val="Revision"/>
    <w:hidden/>
    <w:uiPriority w:val="99"/>
    <w:semiHidden/>
    <w:rsid w:val="0089464E"/>
    <w:rPr>
      <w:sz w:val="24"/>
      <w:szCs w:val="24"/>
    </w:rPr>
  </w:style>
  <w:style w:type="table" w:styleId="TableGrid">
    <w:name w:val="Table Grid"/>
    <w:basedOn w:val="TableNormal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332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32B6B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A86D2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86D2C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styleId="Emphasis">
    <w:name w:val="Emphasis"/>
    <w:basedOn w:val="DefaultParagraphFont"/>
    <w:qFormat/>
    <w:locked/>
    <w:rsid w:val="00A86D2C"/>
    <w:rPr>
      <w:i/>
      <w:iCs/>
    </w:rPr>
  </w:style>
  <w:style w:type="paragraph" w:styleId="NormalWeb">
    <w:name w:val="Normal (Web)"/>
    <w:basedOn w:val="Normal"/>
    <w:uiPriority w:val="99"/>
    <w:unhideWhenUsed/>
    <w:rsid w:val="00A86D2C"/>
    <w:pPr>
      <w:spacing w:before="100" w:beforeAutospacing="1" w:after="100" w:afterAutospacing="1"/>
    </w:pPr>
  </w:style>
  <w:style w:type="character" w:customStyle="1" w:styleId="font121">
    <w:name w:val="font121"/>
    <w:basedOn w:val="DefaultParagraphFont"/>
    <w:rsid w:val="00B4586E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61">
    <w:name w:val="font61"/>
    <w:basedOn w:val="DefaultParagraphFont"/>
    <w:rsid w:val="00B4586E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51">
    <w:name w:val="font51"/>
    <w:basedOn w:val="DefaultParagraphFont"/>
    <w:rsid w:val="00B4586E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82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subbotin@path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rozorro.gov.ua" TargetMode="Externa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urt.org.u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prostir.u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subbotin@path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1CA97-98F5-4840-8F2D-A0EAC97A0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644</Words>
  <Characters>367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BIDDING DOCUMENTS</vt:lpstr>
      <vt:lpstr>BIDDING DOCUMENTS</vt:lpstr>
    </vt:vector>
  </TitlesOfParts>
  <Company>POLICY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Alina Ponomarenko</cp:lastModifiedBy>
  <cp:revision>48</cp:revision>
  <cp:lastPrinted>2011-10-20T07:55:00Z</cp:lastPrinted>
  <dcterms:created xsi:type="dcterms:W3CDTF">2021-06-17T13:44:00Z</dcterms:created>
  <dcterms:modified xsi:type="dcterms:W3CDTF">2021-06-23T09:49:00Z</dcterms:modified>
</cp:coreProperties>
</file>